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33CDD00A" w:rsidR="00E744A0" w:rsidRDefault="00680DFD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>Весенний</w:t>
      </w:r>
      <w:r w:rsidR="00C3409C">
        <w:rPr>
          <w:b/>
          <w:sz w:val="20"/>
          <w:szCs w:val="20"/>
        </w:rPr>
        <w:t xml:space="preserve"> семестр 2023-2024 учебного года</w:t>
      </w:r>
    </w:p>
    <w:p w14:paraId="6A4B9352" w14:textId="4A148C4E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CA7AB0" w:rsidRPr="00CA7AB0">
        <w:rPr>
          <w:b/>
          <w:bCs/>
          <w:sz w:val="20"/>
          <w:szCs w:val="20"/>
        </w:rPr>
        <w:t>6B06301</w:t>
      </w:r>
      <w:r w:rsidR="00627BB9" w:rsidRPr="00627BB9">
        <w:rPr>
          <w:b/>
          <w:bCs/>
          <w:sz w:val="20"/>
          <w:szCs w:val="20"/>
        </w:rPr>
        <w:t xml:space="preserve"> </w:t>
      </w:r>
      <w:r w:rsidR="00627BB9" w:rsidRPr="00680DFD">
        <w:rPr>
          <w:b/>
          <w:bCs/>
          <w:sz w:val="20"/>
          <w:szCs w:val="20"/>
        </w:rPr>
        <w:t>–</w:t>
      </w:r>
      <w:r w:rsidR="00CA7AB0" w:rsidRPr="00CA7AB0">
        <w:rPr>
          <w:b/>
          <w:bCs/>
          <w:sz w:val="20"/>
          <w:szCs w:val="20"/>
        </w:rPr>
        <w:t xml:space="preserve"> Системы информационной безопасности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О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77777777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О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A18829" w14:textId="37BB34E2" w:rsidR="00FB44E3" w:rsidRDefault="00FB44E3" w:rsidP="00FB44E3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8070</w:t>
            </w:r>
          </w:p>
          <w:p w14:paraId="631983C9" w14:textId="0CDB8C49" w:rsidR="00E744A0" w:rsidRPr="00DF0D71" w:rsidRDefault="00DF0D71" w:rsidP="00FB44E3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перационные системы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2853F2A" w:rsidR="00E744A0" w:rsidRPr="00CA7AB0" w:rsidRDefault="00CA7AB0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BF6BC88" w:rsidR="00E744A0" w:rsidRPr="00CA7AB0" w:rsidRDefault="00CA7AB0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</w:rPr>
              <w:t>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0B7FB6FE" w:rsidR="00E744A0" w:rsidRPr="00E701C3" w:rsidRDefault="00E701C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3D386E20" w:rsidR="00E744A0" w:rsidRPr="00E701C3" w:rsidRDefault="00C3409C">
            <w:pPr>
              <w:widowControl w:val="0"/>
              <w:rPr>
                <w:bCs/>
                <w:sz w:val="20"/>
                <w:szCs w:val="20"/>
                <w:highlight w:val="yellow"/>
              </w:rPr>
            </w:pPr>
            <w:r w:rsidRPr="00E701C3">
              <w:rPr>
                <w:bCs/>
                <w:sz w:val="20"/>
                <w:szCs w:val="20"/>
              </w:rPr>
              <w:t>оф</w:t>
            </w:r>
            <w:r w:rsidR="00E701C3" w:rsidRPr="00E701C3">
              <w:rPr>
                <w:bCs/>
                <w:sz w:val="20"/>
                <w:szCs w:val="20"/>
              </w:rPr>
              <w:t>ф</w:t>
            </w:r>
            <w:r w:rsidRPr="00E701C3">
              <w:rPr>
                <w:bCs/>
                <w:sz w:val="20"/>
                <w:szCs w:val="20"/>
              </w:rPr>
              <w:t>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41070CF3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ыполнение заданий по администрированию и настройке ОС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4F6DB2C7" w:rsidR="00E744A0" w:rsidRDefault="00DF0D71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.Т.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78141C23" w:rsidR="00E744A0" w:rsidRPr="00DF0D71" w:rsidRDefault="004B7847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hyperlink r:id="rId9" w:history="1">
              <w:r w:rsidR="00DF0D71" w:rsidRPr="00915D95">
                <w:rPr>
                  <w:rStyle w:val="a5"/>
                  <w:sz w:val="20"/>
                  <w:szCs w:val="20"/>
                  <w:lang w:val="kk-KZ"/>
                </w:rPr>
                <w:t>amirovatdina@gmail.com</w:t>
              </w:r>
            </w:hyperlink>
            <w:r w:rsidR="00DF0D71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4165604D" w:rsidR="00E744A0" w:rsidRPr="00DF0D71" w:rsidRDefault="00DF0D71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 w:rsidRPr="00DF0D71">
              <w:rPr>
                <w:sz w:val="20"/>
                <w:szCs w:val="20"/>
                <w:lang w:val="en-US"/>
              </w:rPr>
              <w:t>+77474243806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744A0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2D3DB8D7" w:rsidR="00E744A0" w:rsidRPr="00CD589A" w:rsidRDefault="00393990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393990">
              <w:rPr>
                <w:sz w:val="20"/>
                <w:szCs w:val="20"/>
              </w:rPr>
              <w:t>изучение концепции операционных систем, фундаментальных принципов проектирования и разработки операционных систем</w:t>
            </w:r>
            <w:r>
              <w:rPr>
                <w:sz w:val="20"/>
                <w:szCs w:val="20"/>
              </w:rPr>
              <w:t>,</w:t>
            </w:r>
            <w:r w:rsidRPr="00393990">
              <w:rPr>
                <w:sz w:val="20"/>
                <w:szCs w:val="20"/>
              </w:rPr>
              <w:t xml:space="preserve"> аппаратного обеспечения компьютера</w:t>
            </w:r>
            <w:r>
              <w:rPr>
                <w:sz w:val="20"/>
                <w:szCs w:val="20"/>
              </w:rPr>
              <w:t>,</w:t>
            </w:r>
            <w:r w:rsidRPr="003939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</w:t>
            </w:r>
            <w:r w:rsidRPr="00393990">
              <w:rPr>
                <w:sz w:val="20"/>
                <w:szCs w:val="20"/>
              </w:rPr>
              <w:t>правлени</w:t>
            </w:r>
            <w:r>
              <w:rPr>
                <w:sz w:val="20"/>
                <w:szCs w:val="20"/>
              </w:rPr>
              <w:t>я</w:t>
            </w:r>
            <w:r w:rsidRPr="00393990">
              <w:rPr>
                <w:sz w:val="20"/>
                <w:szCs w:val="20"/>
              </w:rPr>
              <w:t xml:space="preserve"> процессами</w:t>
            </w:r>
            <w:r>
              <w:rPr>
                <w:sz w:val="20"/>
                <w:szCs w:val="20"/>
              </w:rPr>
              <w:t>,</w:t>
            </w:r>
            <w:r w:rsidRPr="003939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</w:t>
            </w:r>
            <w:r w:rsidRPr="00393990">
              <w:rPr>
                <w:sz w:val="20"/>
                <w:szCs w:val="20"/>
              </w:rPr>
              <w:t>правление памятью</w:t>
            </w:r>
            <w:r>
              <w:rPr>
                <w:sz w:val="20"/>
                <w:szCs w:val="20"/>
              </w:rPr>
              <w:t>,</w:t>
            </w:r>
            <w:r w:rsidRPr="003939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</w:t>
            </w:r>
            <w:r w:rsidRPr="00393990">
              <w:rPr>
                <w:sz w:val="20"/>
                <w:szCs w:val="20"/>
              </w:rPr>
              <w:t>правление вводом-выводом</w:t>
            </w:r>
            <w:r>
              <w:rPr>
                <w:sz w:val="20"/>
                <w:szCs w:val="20"/>
              </w:rPr>
              <w:t>, а также</w:t>
            </w:r>
            <w:r w:rsidRPr="003939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и</w:t>
            </w:r>
            <w:r w:rsidRPr="00393990">
              <w:rPr>
                <w:sz w:val="20"/>
                <w:szCs w:val="20"/>
              </w:rPr>
              <w:t>зучение конкретных примеров операционн</w:t>
            </w:r>
            <w:r>
              <w:rPr>
                <w:sz w:val="20"/>
                <w:szCs w:val="20"/>
              </w:rPr>
              <w:t>ых</w:t>
            </w:r>
            <w:r w:rsidRPr="00393990">
              <w:rPr>
                <w:sz w:val="20"/>
                <w:szCs w:val="20"/>
              </w:rPr>
              <w:t xml:space="preserve"> систем</w:t>
            </w:r>
            <w:r>
              <w:rPr>
                <w:sz w:val="20"/>
                <w:szCs w:val="20"/>
              </w:rPr>
              <w:t>:</w:t>
            </w:r>
            <w:r w:rsidRPr="00393990">
              <w:rPr>
                <w:sz w:val="20"/>
                <w:szCs w:val="20"/>
              </w:rPr>
              <w:t xml:space="preserve"> Windows</w:t>
            </w:r>
            <w:r>
              <w:rPr>
                <w:sz w:val="20"/>
                <w:szCs w:val="20"/>
              </w:rPr>
              <w:t xml:space="preserve">, </w:t>
            </w:r>
            <w:r w:rsidRPr="00393990">
              <w:rPr>
                <w:sz w:val="20"/>
                <w:szCs w:val="20"/>
              </w:rPr>
              <w:t>Linux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208CC1F0" w:rsidR="00E744A0" w:rsidRDefault="00E701C3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Теория </w:t>
            </w:r>
            <w:r w:rsidR="00BA4917">
              <w:rPr>
                <w:sz w:val="20"/>
                <w:szCs w:val="20"/>
              </w:rPr>
              <w:t>операционных систем</w:t>
            </w:r>
            <w:r w:rsidR="00C3409C">
              <w:rPr>
                <w:sz w:val="20"/>
                <w:szCs w:val="20"/>
              </w:rPr>
              <w:t xml:space="preserve"> и их</w:t>
            </w:r>
            <w:r w:rsidR="00BA4917">
              <w:rPr>
                <w:sz w:val="20"/>
                <w:szCs w:val="20"/>
              </w:rPr>
              <w:t xml:space="preserve"> администрир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32DBA56E" w:rsidR="00E744A0" w:rsidRDefault="00393990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Понимает</w:t>
            </w:r>
            <w:r w:rsidR="00C3409C">
              <w:rPr>
                <w:sz w:val="20"/>
                <w:szCs w:val="20"/>
                <w:lang w:val="kk-KZ"/>
              </w:rPr>
              <w:t xml:space="preserve"> базовые</w:t>
            </w:r>
            <w:r w:rsidR="00BA4917">
              <w:rPr>
                <w:sz w:val="20"/>
                <w:szCs w:val="20"/>
                <w:lang w:val="kk-KZ"/>
              </w:rPr>
              <w:t xml:space="preserve"> компоненты операционных систем</w:t>
            </w:r>
          </w:p>
        </w:tc>
      </w:tr>
      <w:tr w:rsidR="00E744A0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744A0" w:rsidRDefault="00E744A0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0A4A70E5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93990">
              <w:rPr>
                <w:sz w:val="20"/>
                <w:szCs w:val="20"/>
              </w:rPr>
              <w:t>Применяет</w:t>
            </w:r>
            <w:r>
              <w:rPr>
                <w:sz w:val="20"/>
                <w:szCs w:val="20"/>
              </w:rPr>
              <w:t xml:space="preserve"> методы </w:t>
            </w:r>
            <w:r w:rsidR="00BA4917">
              <w:rPr>
                <w:sz w:val="20"/>
                <w:szCs w:val="20"/>
              </w:rPr>
              <w:t>управления операционными системами</w:t>
            </w:r>
          </w:p>
        </w:tc>
      </w:tr>
      <w:tr w:rsidR="00E744A0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10A65EA2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E701C3">
              <w:rPr>
                <w:sz w:val="20"/>
                <w:szCs w:val="20"/>
              </w:rPr>
              <w:t>В</w:t>
            </w:r>
            <w:r w:rsidR="00BA4917">
              <w:rPr>
                <w:sz w:val="20"/>
                <w:szCs w:val="20"/>
              </w:rPr>
              <w:t>иртуальные операционные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6A5DC6BD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1 </w:t>
            </w:r>
            <w:r w:rsidR="00393990">
              <w:rPr>
                <w:color w:val="000000"/>
                <w:sz w:val="20"/>
                <w:szCs w:val="20"/>
              </w:rPr>
              <w:t>Создает</w:t>
            </w:r>
            <w:r w:rsidR="00BA4917">
              <w:rPr>
                <w:color w:val="000000"/>
                <w:sz w:val="20"/>
                <w:szCs w:val="20"/>
              </w:rPr>
              <w:t xml:space="preserve"> виртуальные машины</w:t>
            </w:r>
          </w:p>
        </w:tc>
      </w:tr>
      <w:tr w:rsidR="00E744A0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3FFE0FDF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93990">
              <w:rPr>
                <w:color w:val="000000"/>
                <w:sz w:val="20"/>
                <w:szCs w:val="20"/>
              </w:rPr>
              <w:t>Устанавливает</w:t>
            </w:r>
            <w:r w:rsidR="00BA4917">
              <w:rPr>
                <w:color w:val="000000"/>
                <w:sz w:val="20"/>
                <w:szCs w:val="20"/>
              </w:rPr>
              <w:t xml:space="preserve"> операционные системы на виртуальные машины</w:t>
            </w:r>
          </w:p>
        </w:tc>
      </w:tr>
      <w:tr w:rsidR="00E744A0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604D2731" w:rsidR="00E744A0" w:rsidRPr="00273D9B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="00E701C3">
              <w:rPr>
                <w:sz w:val="20"/>
                <w:szCs w:val="20"/>
              </w:rPr>
              <w:t>Процессы</w:t>
            </w:r>
            <w:r w:rsidR="00A44202">
              <w:rPr>
                <w:sz w:val="20"/>
                <w:szCs w:val="20"/>
                <w:lang w:val="kk-KZ"/>
              </w:rPr>
              <w:t xml:space="preserve"> в операционных система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137E5E5D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диспетчер задач</w:t>
            </w:r>
          </w:p>
        </w:tc>
      </w:tr>
      <w:tr w:rsidR="00E744A0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1FF68222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E701C3">
              <w:rPr>
                <w:color w:val="000000"/>
                <w:sz w:val="20"/>
                <w:szCs w:val="20"/>
                <w:lang w:val="kk-KZ"/>
              </w:rPr>
              <w:t xml:space="preserve">Запускает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определенные процессы в операционной системе</w:t>
            </w:r>
          </w:p>
        </w:tc>
      </w:tr>
      <w:tr w:rsidR="00E744A0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2BA6D8AF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="00E701C3">
              <w:rPr>
                <w:sz w:val="20"/>
                <w:szCs w:val="20"/>
              </w:rPr>
              <w:t>Облачные службы операционных систем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30D7FF00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44202">
              <w:rPr>
                <w:sz w:val="20"/>
                <w:szCs w:val="20"/>
              </w:rPr>
              <w:t xml:space="preserve"> </w:t>
            </w:r>
            <w:r w:rsidR="00E701C3">
              <w:rPr>
                <w:sz w:val="20"/>
                <w:szCs w:val="20"/>
              </w:rPr>
              <w:t>Настраивает синхронизацию с облачными службами в операционных системах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E744A0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16AB1B06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E701C3">
              <w:rPr>
                <w:sz w:val="20"/>
                <w:szCs w:val="20"/>
              </w:rPr>
              <w:t>Запускает облачные службы</w:t>
            </w:r>
          </w:p>
        </w:tc>
      </w:tr>
      <w:tr w:rsidR="00E744A0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09643AC7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9040CF">
              <w:rPr>
                <w:sz w:val="20"/>
                <w:szCs w:val="20"/>
                <w:lang w:val="kk-KZ"/>
              </w:rPr>
              <w:t>Методы обеспечения безопасности операционных систем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6AAF547A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 w:rsidR="009040CF">
              <w:rPr>
                <w:sz w:val="20"/>
                <w:szCs w:val="20"/>
                <w:lang w:val="kk-KZ"/>
              </w:rPr>
              <w:t>Исследует методы обеспечения безопасности операционных систем</w:t>
            </w:r>
          </w:p>
        </w:tc>
      </w:tr>
      <w:tr w:rsidR="00E744A0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1C6F7F4A" w:rsidR="00E744A0" w:rsidRPr="00DF55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040CF">
              <w:rPr>
                <w:sz w:val="20"/>
                <w:szCs w:val="20"/>
                <w:lang w:val="kk-KZ"/>
              </w:rPr>
              <w:t>Настраивает службы безопасности операционных систем</w:t>
            </w:r>
          </w:p>
        </w:tc>
      </w:tr>
      <w:tr w:rsidR="00E744A0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55637CF4" w:rsidR="00E744A0" w:rsidRPr="009B627A" w:rsidRDefault="009B627A">
            <w:pPr>
              <w:widowControl w:val="0"/>
              <w:rPr>
                <w:b/>
                <w:sz w:val="20"/>
                <w:szCs w:val="20"/>
              </w:rPr>
            </w:pPr>
            <w:r w:rsidRPr="009B627A">
              <w:rPr>
                <w:sz w:val="20"/>
                <w:szCs w:val="20"/>
              </w:rPr>
              <w:t>Информационно-коммуникационные технологии, Введение в информационную безопасность</w:t>
            </w:r>
          </w:p>
        </w:tc>
      </w:tr>
      <w:tr w:rsidR="00E744A0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767D66E7" w:rsidR="00E744A0" w:rsidRPr="009B627A" w:rsidRDefault="009B627A">
            <w:pPr>
              <w:widowControl w:val="0"/>
              <w:rPr>
                <w:sz w:val="20"/>
                <w:szCs w:val="20"/>
                <w:lang w:val="en-US"/>
              </w:rPr>
            </w:pPr>
            <w:r w:rsidRPr="009B627A">
              <w:rPr>
                <w:sz w:val="20"/>
                <w:szCs w:val="20"/>
              </w:rPr>
              <w:t>Безопасность операционных систем</w:t>
            </w:r>
          </w:p>
        </w:tc>
      </w:tr>
      <w:tr w:rsidR="00E744A0" w:rsidRPr="00A44037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7777777" w:rsidR="00E744A0" w:rsidRDefault="00C3409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42CEE" w14:textId="77777777" w:rsidR="00E744A0" w:rsidRDefault="00C3409C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6A73E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E744A0" w:rsidRDefault="00C3409C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6A73E0" w:rsidRPr="00CC7531" w:rsidRDefault="006A73E0" w:rsidP="006A73E0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CC7531" w:rsidRPr="00CC7531" w:rsidRDefault="006A73E0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>Operating System Concepts, 10th Edition</w:t>
            </w:r>
            <w:r w:rsidR="00CC7531" w:rsidRPr="00CC7531">
              <w:rPr>
                <w:rStyle w:val="a-size-extra-large"/>
                <w:sz w:val="20"/>
                <w:szCs w:val="20"/>
                <w:lang w:val="en-US"/>
              </w:rPr>
              <w:t xml:space="preserve">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braham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Silberschatz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="00CC7531"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CC7531" w:rsidRP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Greg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Tomsho</w:t>
              </w:r>
              <w:proofErr w:type="spellEnd"/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nn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McHoes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644754D1" w14:textId="20662182" w:rsidR="00CC7531" w:rsidRP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</w:t>
            </w:r>
            <w:proofErr w:type="gramStart"/>
            <w:r w:rsidRPr="00CC7531">
              <w:rPr>
                <w:rStyle w:val="a-size-extra-large"/>
                <w:sz w:val="20"/>
                <w:szCs w:val="20"/>
                <w:lang w:val="en-US"/>
              </w:rPr>
              <w:t>For</w:t>
            </w:r>
            <w:proofErr w:type="gramEnd"/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r w:rsidR="004B7847">
              <w:fldChar w:fldCharType="begin"/>
            </w:r>
            <w:r w:rsidR="004B7847" w:rsidRPr="004B7847">
              <w:rPr>
                <w:lang w:val="en-US"/>
              </w:rPr>
              <w:instrText xml:space="preserve"> HYPERLINK "https://www.amazon.com/Woody-Leonhard/e/B000APEHHW/ref=dp_byline_cont_book_1" </w:instrText>
            </w:r>
            <w:r w:rsidR="004B7847">
              <w:fldChar w:fldCharType="separate"/>
            </w:r>
            <w:r w:rsidRPr="00CC7531">
              <w:rPr>
                <w:rStyle w:val="a5"/>
                <w:sz w:val="20"/>
                <w:szCs w:val="20"/>
                <w:lang w:val="en-US"/>
              </w:rPr>
              <w:t>Woody Leonhard</w:t>
            </w:r>
            <w:r w:rsidR="004B7847">
              <w:rPr>
                <w:rStyle w:val="a5"/>
                <w:sz w:val="20"/>
                <w:szCs w:val="20"/>
                <w:lang w:val="en-US"/>
              </w:rPr>
              <w:fldChar w:fldCharType="end"/>
            </w:r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033C99AD" w14:textId="77777777" w:rsidR="006A73E0" w:rsidRPr="0099242B" w:rsidRDefault="006A73E0" w:rsidP="00CC7531">
            <w:pPr>
              <w:pStyle w:val="ab"/>
              <w:ind w:left="742"/>
              <w:rPr>
                <w:sz w:val="20"/>
                <w:szCs w:val="20"/>
                <w:lang w:val="en-US"/>
              </w:rPr>
            </w:pPr>
          </w:p>
          <w:p w14:paraId="0B161EB7" w14:textId="2AF9EBCA" w:rsidR="00EC42F2" w:rsidRPr="00CC7531" w:rsidRDefault="00EC42F2" w:rsidP="00EC42F2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03D228A9" w14:textId="77777777" w:rsidR="00E37C58" w:rsidRDefault="00CC7531" w:rsidP="00E37C58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rStyle w:val="author"/>
                <w:b w:val="0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b w:val="0"/>
                <w:sz w:val="20"/>
                <w:szCs w:val="20"/>
                <w:lang w:val="en-US"/>
              </w:rPr>
              <w:lastRenderedPageBreak/>
              <w:t xml:space="preserve">Windows Internals, Part 2 (Developer Reference) </w:t>
            </w:r>
            <w:r w:rsidRPr="00CC753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7th Edition </w:t>
            </w:r>
            <w:r w:rsidRPr="00CC7531">
              <w:rPr>
                <w:b w:val="0"/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 xml:space="preserve">Andrea </w:t>
              </w:r>
              <w:proofErr w:type="spellStart"/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lievi</w:t>
              </w:r>
              <w:proofErr w:type="spellEnd"/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Mark Russinovich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ex Ionescu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David Solomon</w:t>
              </w:r>
            </w:hyperlink>
            <w:r w:rsidRPr="00CC7531">
              <w:rPr>
                <w:rStyle w:val="author"/>
                <w:b w:val="0"/>
                <w:sz w:val="20"/>
                <w:szCs w:val="20"/>
                <w:lang w:val="en-US"/>
              </w:rPr>
              <w:t>, 2021</w:t>
            </w:r>
          </w:p>
          <w:p w14:paraId="1F364A29" w14:textId="417A1706" w:rsidR="00E37C58" w:rsidRPr="00E37C58" w:rsidRDefault="00E37C58" w:rsidP="00E37C58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E37C58">
              <w:rPr>
                <w:b w:val="0"/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0" w:anchor="author-0-0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Abhishek Bhattacharjee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 xml:space="preserve">, </w:t>
            </w:r>
            <w:hyperlink r:id="rId21" w:anchor="author-0-1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Daniel Lustig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>, 2018</w:t>
            </w:r>
          </w:p>
          <w:p w14:paraId="319AC20F" w14:textId="605BC2B3" w:rsidR="00CC7531" w:rsidRPr="00CC7531" w:rsidRDefault="00CC7531" w:rsidP="00E37C58">
            <w:pPr>
              <w:pStyle w:val="ab"/>
              <w:ind w:left="601"/>
              <w:rPr>
                <w:lang w:val="en-US"/>
              </w:rPr>
            </w:pPr>
          </w:p>
          <w:p w14:paraId="5797F79B" w14:textId="77777777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C408F2" w:rsidRP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6155FB73" w14:textId="5812FCBA" w:rsidR="00C408F2" w:rsidRP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3F4096B" w14:textId="61C9B9E7" w:rsidR="00E744A0" w:rsidRPr="00C408F2" w:rsidRDefault="00E744A0">
            <w:pPr>
              <w:widowControl w:val="0"/>
              <w:rPr>
                <w:color w:val="000000" w:themeColor="text1"/>
                <w:sz w:val="20"/>
                <w:szCs w:val="20"/>
                <w:lang w:val="en-US"/>
              </w:rPr>
            </w:pPr>
          </w:p>
          <w:p w14:paraId="141A06BF" w14:textId="77777777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0CF6C9EE" w14:textId="55034D75" w:rsidR="00E744A0" w:rsidRPr="00C408F2" w:rsidRDefault="00C3409C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00888510" w14:textId="1A2086AC" w:rsidR="00E744A0" w:rsidRPr="00C25933" w:rsidRDefault="004B7847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2" w:history="1"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https</w:t>
              </w:r>
              <w:r w:rsidR="00C25933" w:rsidRPr="00C36A7B">
                <w:rPr>
                  <w:rStyle w:val="a5"/>
                  <w:sz w:val="20"/>
                  <w:szCs w:val="20"/>
                </w:rPr>
                <w:t>://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www</w:t>
              </w:r>
              <w:r w:rsidR="00C25933" w:rsidRPr="00C36A7B">
                <w:rPr>
                  <w:rStyle w:val="a5"/>
                  <w:sz w:val="20"/>
                  <w:szCs w:val="20"/>
                </w:rPr>
                <w:t>.</w:t>
              </w:r>
              <w:proofErr w:type="spellStart"/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coursera</w:t>
              </w:r>
              <w:proofErr w:type="spellEnd"/>
              <w:r w:rsidR="00C25933" w:rsidRPr="00C36A7B">
                <w:rPr>
                  <w:rStyle w:val="a5"/>
                  <w:sz w:val="20"/>
                  <w:szCs w:val="20"/>
                </w:rPr>
                <w:t>.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org</w:t>
              </w:r>
              <w:r w:rsidR="00C25933" w:rsidRPr="00C36A7B">
                <w:rPr>
                  <w:rStyle w:val="a5"/>
                  <w:sz w:val="20"/>
                  <w:szCs w:val="20"/>
                </w:rPr>
                <w:t>/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specializations</w:t>
              </w:r>
              <w:r w:rsidR="00C25933" w:rsidRPr="00C36A7B">
                <w:rPr>
                  <w:rStyle w:val="a5"/>
                  <w:sz w:val="20"/>
                  <w:szCs w:val="20"/>
                </w:rPr>
                <w:t>/</w:t>
              </w:r>
              <w:proofErr w:type="spellStart"/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codio</w:t>
              </w:r>
              <w:proofErr w:type="spellEnd"/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introduction</w:t>
              </w:r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operating</w:t>
              </w:r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systems</w:t>
              </w:r>
            </w:hyperlink>
          </w:p>
          <w:p w14:paraId="616EB93A" w14:textId="2F920E45" w:rsidR="00C25933" w:rsidRDefault="004B7847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3" w:history="1">
              <w:r w:rsidR="00C25933" w:rsidRPr="00C36A7B">
                <w:rPr>
                  <w:rStyle w:val="a5"/>
                  <w:sz w:val="20"/>
                  <w:szCs w:val="20"/>
                </w:rPr>
                <w:t>https://www.coursera.org/learn/introduction-to-computers-and-operating-systems-and-security</w:t>
              </w:r>
            </w:hyperlink>
          </w:p>
          <w:p w14:paraId="6E30334C" w14:textId="6F7CEC51" w:rsidR="00C25933" w:rsidRDefault="004B7847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4" w:history="1">
              <w:r w:rsidR="00C25933" w:rsidRPr="00C36A7B">
                <w:rPr>
                  <w:rStyle w:val="a5"/>
                  <w:sz w:val="20"/>
                  <w:szCs w:val="20"/>
                </w:rPr>
                <w:t>https://www.coursera.org/learn/operating-system-foundations</w:t>
              </w:r>
            </w:hyperlink>
          </w:p>
          <w:p w14:paraId="4AD2DF9A" w14:textId="77777777" w:rsidR="00C25933" w:rsidRPr="00C25933" w:rsidRDefault="00C25933" w:rsidP="00C25933">
            <w:pPr>
              <w:widowControl w:val="0"/>
              <w:ind w:left="317"/>
              <w:rPr>
                <w:color w:val="000000"/>
                <w:sz w:val="20"/>
                <w:szCs w:val="20"/>
              </w:rPr>
            </w:pPr>
          </w:p>
          <w:p w14:paraId="10656340" w14:textId="20A42698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E744A0" w:rsidRPr="00A44037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1.</w:t>
            </w:r>
            <w:r w:rsidR="00F63F6D" w:rsidRPr="00A44037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Windows</w:t>
            </w:r>
            <w:r w:rsidR="000F18EA" w:rsidRPr="000F18EA">
              <w:rPr>
                <w:color w:val="000000"/>
                <w:sz w:val="20"/>
                <w:szCs w:val="20"/>
              </w:rPr>
              <w:t xml:space="preserve"> 10,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Windows</w:t>
            </w:r>
            <w:r w:rsidR="000F18EA" w:rsidRPr="000F18EA">
              <w:rPr>
                <w:color w:val="000000"/>
                <w:sz w:val="20"/>
                <w:szCs w:val="20"/>
              </w:rPr>
              <w:t xml:space="preserve"> 11</w:t>
            </w:r>
          </w:p>
          <w:p w14:paraId="13A5CC41" w14:textId="06D07CF9" w:rsidR="00E744A0" w:rsidRPr="000F18EA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2.</w:t>
            </w:r>
            <w:r w:rsidR="00F63F6D" w:rsidRPr="000F18EA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Ubuntu</w:t>
            </w:r>
          </w:p>
          <w:p w14:paraId="5648CCC1" w14:textId="131148B2" w:rsidR="00F63F6D" w:rsidRPr="001C01B2" w:rsidRDefault="00F63F6D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1C01B2">
              <w:rPr>
                <w:b/>
                <w:bCs/>
                <w:color w:val="000000"/>
                <w:sz w:val="20"/>
                <w:szCs w:val="20"/>
              </w:rPr>
              <w:t>3.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Kali</w:t>
            </w:r>
            <w:r w:rsidR="000F18EA" w:rsidRPr="001C01B2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E744A0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C97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5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0BF7812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 xml:space="preserve"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7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5FFA1F97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31253238" w14:textId="12117B77" w:rsidR="00E744A0" w:rsidRPr="00E34BC5" w:rsidRDefault="00C3409C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9">
              <w:r w:rsidRPr="0099242B">
                <w:rPr>
                  <w:rStyle w:val="a5"/>
                  <w:sz w:val="20"/>
                  <w:szCs w:val="20"/>
                  <w:lang w:val="en-US"/>
                </w:rPr>
                <w:t>vladislav</w:t>
              </w:r>
              <w:r w:rsidRPr="0099242B">
                <w:rPr>
                  <w:rStyle w:val="a5"/>
                  <w:sz w:val="20"/>
                  <w:szCs w:val="20"/>
                </w:rPr>
                <w:t>.</w:t>
              </w:r>
              <w:r w:rsidRPr="0099242B">
                <w:rPr>
                  <w:rStyle w:val="a5"/>
                  <w:sz w:val="20"/>
                  <w:szCs w:val="20"/>
                  <w:lang w:val="en-US"/>
                </w:rPr>
                <w:t>karyukin</w:t>
              </w:r>
              <w:r w:rsidRPr="0099242B">
                <w:rPr>
                  <w:rStyle w:val="a5"/>
                  <w:sz w:val="20"/>
                  <w:szCs w:val="20"/>
                </w:rPr>
                <w:t>@</w:t>
              </w:r>
              <w:r w:rsidRPr="0099242B">
                <w:rPr>
                  <w:rStyle w:val="a5"/>
                  <w:sz w:val="20"/>
                  <w:szCs w:val="20"/>
                  <w:lang w:val="en-US"/>
                </w:rPr>
                <w:t>gmail</w:t>
              </w:r>
              <w:r w:rsidRPr="0099242B">
                <w:rPr>
                  <w:rStyle w:val="a5"/>
                  <w:sz w:val="20"/>
                  <w:szCs w:val="20"/>
                </w:rPr>
                <w:t>.</w:t>
              </w:r>
              <w:r w:rsidRPr="0099242B">
                <w:rPr>
                  <w:rStyle w:val="a5"/>
                  <w:sz w:val="20"/>
                  <w:szCs w:val="20"/>
                  <w:lang w:val="en-US"/>
                </w:rPr>
                <w:t>com</w:t>
              </w:r>
            </w:hyperlink>
            <w:r>
              <w:rPr>
                <w:i/>
                <w:iCs/>
                <w:sz w:val="20"/>
                <w:szCs w:val="20"/>
              </w:rPr>
              <w:t xml:space="preserve"> / +</w:t>
            </w:r>
            <w:r w:rsidRPr="00271CC6">
              <w:rPr>
                <w:sz w:val="20"/>
                <w:szCs w:val="20"/>
              </w:rPr>
              <w:t>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E34BC5">
              <w:rPr>
                <w:i/>
                <w:sz w:val="20"/>
                <w:szCs w:val="20"/>
              </w:rPr>
              <w:t xml:space="preserve"> </w:t>
            </w:r>
            <w:hyperlink r:id="rId30" w:history="1">
              <w:r w:rsidR="00E34BC5" w:rsidRPr="00E34BC5">
                <w:rPr>
                  <w:rStyle w:val="a5"/>
                  <w:iCs/>
                  <w:sz w:val="20"/>
                  <w:szCs w:val="20"/>
                </w:rPr>
                <w:t>https://teams.microsoft.com/l/team/19%3Ad053F7bpzOm0Qr9fkOFf_i-L9lofYCC-dcDW8ed7IBU1%40thread.tacv2/conversations?groupId=d3590582-fdba-455c-847d-fe86f6856141&amp;tenantId=b0ab71a5-75b1-4d65-81f7-f479b4978d7b</w:t>
              </w:r>
            </w:hyperlink>
          </w:p>
          <w:p w14:paraId="199AC018" w14:textId="67688E3A" w:rsidR="00471633" w:rsidRPr="00471633" w:rsidRDefault="00471633">
            <w:pPr>
              <w:widowControl w:val="0"/>
              <w:jc w:val="both"/>
              <w:rPr>
                <w:iCs/>
                <w:sz w:val="20"/>
                <w:szCs w:val="20"/>
              </w:rPr>
            </w:pPr>
          </w:p>
        </w:tc>
      </w:tr>
      <w:tr w:rsidR="00E744A0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E744A0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6B6D3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2B0A7C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E744A0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E33E1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EC12F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435DDAC6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3-4 раза за семестр при выполнении 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E744A0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E744A0" w:rsidRDefault="00E744A0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E744A0" w:rsidRDefault="00E744A0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E80A82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860850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30F9A773" w14:textId="77777777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99BE11" w14:textId="77777777" w:rsidR="00E80A82" w:rsidRDefault="00E80A82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491D8EF8" w14:textId="77777777" w:rsidR="00E80A82" w:rsidRDefault="00E80A82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E80A82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E80A82" w14:paraId="40273DE4" w14:textId="77777777" w:rsidTr="007D06A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E80A82" w:rsidRDefault="00E80A82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E80A82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E80A82" w:rsidRDefault="00E80A82" w:rsidP="00E80A82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E80A82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E80A82" w:rsidRDefault="00E80A82" w:rsidP="00E80A82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E80A82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E80A82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E80A82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E80A82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E80A82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E80A82" w:rsidRDefault="00E80A82" w:rsidP="00E80A82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E80A82" w:rsidRDefault="00E80A82" w:rsidP="00E80A82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E80A82" w:rsidRDefault="00E80A82" w:rsidP="00E80A82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E744A0" w14:paraId="0260AF1F" w14:textId="77777777" w:rsidTr="008E7CBC">
        <w:tc>
          <w:tcPr>
            <w:tcW w:w="871" w:type="dxa"/>
            <w:shd w:val="clear" w:color="auto" w:fill="auto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8E7CBC">
        <w:trPr>
          <w:trHeight w:val="296"/>
        </w:trPr>
        <w:tc>
          <w:tcPr>
            <w:tcW w:w="10490" w:type="dxa"/>
            <w:gridSpan w:val="4"/>
            <w:shd w:val="clear" w:color="auto" w:fill="auto"/>
          </w:tcPr>
          <w:p w14:paraId="5363462E" w14:textId="3C9422F2" w:rsidR="00E744A0" w:rsidRPr="006463E2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 w:rsidR="006463E2">
              <w:rPr>
                <w:b/>
                <w:sz w:val="20"/>
                <w:szCs w:val="20"/>
                <w:lang w:val="kk-KZ"/>
              </w:rPr>
              <w:t>Введение в операционные системы</w:t>
            </w:r>
          </w:p>
        </w:tc>
      </w:tr>
      <w:tr w:rsidR="00E744A0" w14:paraId="58FE36E1" w14:textId="77777777" w:rsidTr="008E7CBC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34F64951" w14:textId="3AB1DC79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075506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Анализ </w:t>
            </w:r>
            <w:r w:rsidR="00003E82">
              <w:rPr>
                <w:sz w:val="20"/>
                <w:szCs w:val="20"/>
                <w:lang w:val="kk-KZ"/>
              </w:rPr>
              <w:t>аппаратного и программного обеспечения компьютера</w:t>
            </w:r>
          </w:p>
        </w:tc>
        <w:tc>
          <w:tcPr>
            <w:tcW w:w="851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5D86097" w14:textId="17A3546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37BB684" w14:textId="77777777" w:rsidTr="008E7CBC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BD374E5" w14:textId="132E8FF5" w:rsidR="00E744A0" w:rsidRPr="00003E82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 xml:space="preserve">1. </w:t>
            </w:r>
            <w:r w:rsidR="00003E82">
              <w:rPr>
                <w:sz w:val="20"/>
                <w:szCs w:val="20"/>
                <w:lang w:val="kk-KZ"/>
              </w:rPr>
              <w:t>Исследование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 </w:t>
            </w:r>
            <w:r w:rsidR="00003E82">
              <w:rPr>
                <w:sz w:val="20"/>
                <w:szCs w:val="20"/>
                <w:lang w:val="kk-KZ"/>
              </w:rPr>
              <w:t xml:space="preserve">параметров ОС </w:t>
            </w:r>
            <w:r w:rsidR="00003E82">
              <w:rPr>
                <w:sz w:val="20"/>
                <w:szCs w:val="20"/>
                <w:lang w:val="en-US"/>
              </w:rPr>
              <w:t>Windows</w:t>
            </w:r>
            <w:r w:rsidR="00003E82" w:rsidRPr="00003E82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67D5A4" w14:textId="75AF0B02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32DD42E9" w14:textId="77777777" w:rsidTr="008E7CBC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5885AAC3" w14:textId="68A19BD4" w:rsidR="00E744A0" w:rsidRPr="00003E82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003E82">
              <w:rPr>
                <w:sz w:val="20"/>
                <w:szCs w:val="20"/>
                <w:lang w:val="kk-KZ"/>
              </w:rPr>
              <w:t>Анализ конфигурации операционных систем</w:t>
            </w:r>
          </w:p>
        </w:tc>
        <w:tc>
          <w:tcPr>
            <w:tcW w:w="851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0E88258" w14:textId="6599BC46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12D06A8" w14:textId="77777777" w:rsidTr="008E7CBC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7C2A6B7" w14:textId="40142F27" w:rsidR="00E744A0" w:rsidRPr="00003E82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 w:rsidRPr="0043463A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 w:rsidRPr="0043463A">
              <w:rPr>
                <w:b/>
                <w:sz w:val="20"/>
                <w:szCs w:val="20"/>
              </w:rPr>
              <w:t>2.</w:t>
            </w:r>
            <w:r w:rsidR="00C3409C" w:rsidRPr="0043463A">
              <w:rPr>
                <w:sz w:val="20"/>
                <w:szCs w:val="20"/>
              </w:rPr>
              <w:t xml:space="preserve"> </w:t>
            </w:r>
            <w:r w:rsidR="00003E82">
              <w:rPr>
                <w:sz w:val="20"/>
                <w:szCs w:val="20"/>
                <w:lang w:val="kk-KZ"/>
              </w:rPr>
              <w:t xml:space="preserve">Исследование настройки </w:t>
            </w:r>
            <w:r w:rsidR="00003E82">
              <w:rPr>
                <w:sz w:val="20"/>
                <w:szCs w:val="20"/>
              </w:rPr>
              <w:t>учетных записей операционных систем</w:t>
            </w:r>
          </w:p>
        </w:tc>
        <w:tc>
          <w:tcPr>
            <w:tcW w:w="851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719BB23" w14:textId="574641D0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71511896" w14:textId="77777777" w:rsidTr="008E7CBC">
        <w:tc>
          <w:tcPr>
            <w:tcW w:w="871" w:type="dxa"/>
            <w:vMerge/>
            <w:shd w:val="clear" w:color="auto" w:fill="auto"/>
          </w:tcPr>
          <w:p w14:paraId="576525C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E685AAD" w14:textId="597B149D" w:rsidR="00E744A0" w:rsidRPr="00075506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>П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1</w:t>
            </w:r>
            <w:r w:rsidR="00075506" w:rsidRPr="00075506">
              <w:rPr>
                <w:bCs/>
                <w:sz w:val="20"/>
                <w:szCs w:val="20"/>
              </w:rPr>
              <w:t xml:space="preserve"> </w:t>
            </w:r>
            <w:r w:rsidR="00075506">
              <w:rPr>
                <w:bCs/>
                <w:sz w:val="20"/>
                <w:szCs w:val="20"/>
                <w:lang w:val="kk-KZ"/>
              </w:rPr>
              <w:t xml:space="preserve">на тему </w:t>
            </w:r>
            <w:r w:rsidR="00075506">
              <w:rPr>
                <w:bCs/>
                <w:sz w:val="20"/>
                <w:szCs w:val="20"/>
              </w:rPr>
              <w:t>«</w:t>
            </w:r>
            <w:r w:rsidR="00075506">
              <w:rPr>
                <w:bCs/>
                <w:sz w:val="20"/>
                <w:szCs w:val="20"/>
                <w:lang w:val="kk-KZ"/>
              </w:rPr>
              <w:t xml:space="preserve">Настройка учетных записей безопасности доступа к </w:t>
            </w:r>
            <w:r w:rsidR="00075506">
              <w:rPr>
                <w:bCs/>
                <w:sz w:val="20"/>
                <w:szCs w:val="20"/>
                <w:lang w:val="en-US"/>
              </w:rPr>
              <w:t>Windows</w:t>
            </w:r>
            <w:r w:rsidR="00075506" w:rsidRPr="0097402F">
              <w:rPr>
                <w:bCs/>
                <w:sz w:val="20"/>
                <w:szCs w:val="20"/>
              </w:rPr>
              <w:t xml:space="preserve"> 11</w:t>
            </w:r>
            <w:r w:rsidR="00075506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646B8EF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D578334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17B5248" w14:textId="77777777" w:rsidTr="008E7CBC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783A830D" w14:textId="260CF0B5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Изучение основ администрирование </w:t>
            </w:r>
            <w:r w:rsidR="0043463A" w:rsidRPr="0043463A">
              <w:rPr>
                <w:sz w:val="20"/>
                <w:szCs w:val="20"/>
                <w:lang w:val="en-US"/>
              </w:rPr>
              <w:t>Windows</w:t>
            </w:r>
            <w:r w:rsidR="0043463A" w:rsidRPr="001C01B2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92A2932" w14:textId="7785AB7D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D013BBB" w14:textId="77777777" w:rsidTr="008E7CBC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A80887B" w14:textId="7CC766CE" w:rsidR="00E744A0" w:rsidRPr="001A07D2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</w:rPr>
              <w:t>Настройка</w:t>
            </w:r>
            <w:r w:rsidR="001A07D2">
              <w:rPr>
                <w:sz w:val="20"/>
                <w:szCs w:val="20"/>
              </w:rPr>
              <w:t xml:space="preserve"> системных служб и процессов</w:t>
            </w:r>
            <w:r w:rsidR="0043463A">
              <w:rPr>
                <w:sz w:val="20"/>
                <w:szCs w:val="20"/>
              </w:rPr>
              <w:t xml:space="preserve"> </w:t>
            </w:r>
            <w:r w:rsidR="0043463A">
              <w:rPr>
                <w:sz w:val="20"/>
                <w:szCs w:val="20"/>
                <w:lang w:val="en-US"/>
              </w:rPr>
              <w:t>Windows</w:t>
            </w:r>
            <w:r w:rsidR="0043463A" w:rsidRPr="001A07D2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51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1D7C083" w14:textId="75CA5BDF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6381CD77" w14:textId="77777777" w:rsidTr="008E7CBC">
        <w:tc>
          <w:tcPr>
            <w:tcW w:w="871" w:type="dxa"/>
            <w:vMerge/>
            <w:shd w:val="clear" w:color="auto" w:fill="auto"/>
          </w:tcPr>
          <w:p w14:paraId="235D3C1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D813CE" w14:textId="34B578F2" w:rsidR="00E744A0" w:rsidRPr="0097402F" w:rsidRDefault="00C3409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</w:t>
            </w:r>
            <w:r w:rsidR="00075506">
              <w:rPr>
                <w:b/>
                <w:sz w:val="20"/>
                <w:szCs w:val="20"/>
              </w:rPr>
              <w:t>П 2</w:t>
            </w:r>
            <w:r>
              <w:rPr>
                <w:b/>
                <w:sz w:val="20"/>
                <w:szCs w:val="20"/>
              </w:rPr>
              <w:t>.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075506" w:rsidRPr="00075506">
              <w:rPr>
                <w:bCs/>
                <w:sz w:val="20"/>
                <w:szCs w:val="20"/>
              </w:rPr>
              <w:t>Прием СРО 1</w:t>
            </w:r>
            <w:r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851" w:type="dxa"/>
            <w:shd w:val="clear" w:color="auto" w:fill="auto"/>
          </w:tcPr>
          <w:p w14:paraId="5E7C958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6C8272FA" w14:textId="2509BFF9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2F007AA" w14:textId="77777777" w:rsidTr="008E7CBC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DA572DC" w14:textId="2B13E142" w:rsidR="00E744A0" w:rsidRPr="001A07D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Настройка </w:t>
            </w:r>
            <w:r w:rsidR="001A07D2">
              <w:rPr>
                <w:sz w:val="20"/>
                <w:szCs w:val="20"/>
                <w:lang w:val="kk-KZ"/>
              </w:rPr>
              <w:t>управления дисками в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 </w:t>
            </w:r>
            <w:r w:rsidR="0097402F" w:rsidRPr="0097402F">
              <w:rPr>
                <w:sz w:val="20"/>
                <w:szCs w:val="20"/>
                <w:lang w:val="en-US"/>
              </w:rPr>
              <w:t>Windows</w:t>
            </w:r>
            <w:r w:rsidR="0097402F" w:rsidRPr="001A07D2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7437BC6" w14:textId="58D91DF9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EEFE572" w14:textId="77777777" w:rsidTr="008E7CBC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1C96A5E" w14:textId="42B0EFF0" w:rsidR="00E744A0" w:rsidRPr="001A07D2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4.</w:t>
            </w:r>
            <w:r w:rsidR="00C3409C">
              <w:rPr>
                <w:color w:val="FF0000"/>
                <w:sz w:val="20"/>
                <w:szCs w:val="20"/>
              </w:rPr>
              <w:t xml:space="preserve"> </w:t>
            </w:r>
            <w:r w:rsidR="001A07D2">
              <w:rPr>
                <w:sz w:val="20"/>
                <w:szCs w:val="20"/>
                <w:lang w:val="kk-KZ"/>
              </w:rPr>
              <w:t xml:space="preserve">Создание логических разделов дисков в </w:t>
            </w:r>
            <w:r w:rsidR="001A07D2">
              <w:rPr>
                <w:sz w:val="20"/>
                <w:szCs w:val="20"/>
                <w:lang w:val="en-US"/>
              </w:rPr>
              <w:t>Windows</w:t>
            </w:r>
            <w:r w:rsidR="001A07D2" w:rsidRPr="001A07D2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890328C" w14:textId="02167DB7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15EE7188" w14:textId="77777777" w:rsidTr="008E7CBC">
        <w:tc>
          <w:tcPr>
            <w:tcW w:w="871" w:type="dxa"/>
            <w:vMerge/>
            <w:shd w:val="clear" w:color="auto" w:fill="auto"/>
          </w:tcPr>
          <w:p w14:paraId="0442364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294956" w14:textId="4F3B105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П</w:t>
            </w:r>
            <w:r w:rsidR="00075506">
              <w:rPr>
                <w:b/>
                <w:sz w:val="20"/>
                <w:szCs w:val="20"/>
              </w:rPr>
              <w:t xml:space="preserve"> 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075506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51" w:type="dxa"/>
            <w:shd w:val="clear" w:color="auto" w:fill="auto"/>
          </w:tcPr>
          <w:p w14:paraId="79EF58A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6E282A5F" w14:textId="33E1892F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047A33EA" w14:textId="77777777" w:rsidTr="008E7CBC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6EC638AB" w14:textId="31CE37AF" w:rsidR="00E744A0" w:rsidRPr="00492D7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Анализ </w:t>
            </w:r>
            <w:r w:rsidR="00FB5F07" w:rsidRPr="00492D73">
              <w:rPr>
                <w:sz w:val="20"/>
                <w:szCs w:val="20"/>
                <w:lang w:val="en-US"/>
              </w:rPr>
              <w:t>NTFS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492D73">
              <w:rPr>
                <w:sz w:val="20"/>
                <w:szCs w:val="20"/>
                <w:lang w:val="en-US"/>
              </w:rPr>
              <w:t>FAT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файловых систем </w:t>
            </w:r>
            <w:r w:rsidR="00492D73" w:rsidRPr="00492D73">
              <w:rPr>
                <w:sz w:val="20"/>
                <w:szCs w:val="20"/>
                <w:lang w:val="en-US"/>
              </w:rPr>
              <w:t>Windows</w:t>
            </w:r>
            <w:r w:rsidR="00492D73" w:rsidRPr="00492D73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C23622D" w14:textId="2187989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D27AE4B" w14:textId="77777777" w:rsidTr="008E7CBC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AF6E80C" w14:textId="0A9B81CB" w:rsidR="00E744A0" w:rsidRPr="00291849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5.</w:t>
            </w:r>
            <w:r w:rsidR="00C3409C">
              <w:rPr>
                <w:color w:val="FF0000"/>
                <w:sz w:val="20"/>
                <w:szCs w:val="20"/>
              </w:rPr>
              <w:t xml:space="preserve"> </w:t>
            </w:r>
            <w:r w:rsidR="00291849" w:rsidRPr="00291849">
              <w:rPr>
                <w:sz w:val="20"/>
                <w:szCs w:val="20"/>
                <w:lang w:val="kk-KZ"/>
              </w:rPr>
              <w:t xml:space="preserve">Управление ресурсами в ОС </w:t>
            </w:r>
            <w:r w:rsidR="00291849" w:rsidRPr="00291849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51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8BBF15F" w14:textId="6E58904A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52882F68" w14:textId="77777777" w:rsidTr="008E7CBC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BA492" w14:textId="22E19470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П</w:t>
            </w:r>
            <w:r w:rsidR="00075506">
              <w:rPr>
                <w:b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Консультация по выполнению СРО 2</w:t>
            </w:r>
            <w:r w:rsidR="00075506">
              <w:rPr>
                <w:sz w:val="20"/>
                <w:szCs w:val="20"/>
              </w:rPr>
              <w:t xml:space="preserve"> на тему «</w:t>
            </w:r>
            <w:r w:rsidR="00075506" w:rsidRPr="0053067E">
              <w:rPr>
                <w:sz w:val="20"/>
                <w:szCs w:val="20"/>
                <w:lang w:val="kk-KZ"/>
              </w:rPr>
              <w:t xml:space="preserve">Настройка брандмауэров в ОС </w:t>
            </w:r>
            <w:r w:rsidR="00075506" w:rsidRPr="0053067E">
              <w:rPr>
                <w:sz w:val="20"/>
                <w:szCs w:val="20"/>
                <w:lang w:val="en-US"/>
              </w:rPr>
              <w:t>Windows</w:t>
            </w:r>
            <w:r w:rsidR="00075506" w:rsidRPr="0053067E">
              <w:rPr>
                <w:sz w:val="20"/>
                <w:szCs w:val="20"/>
              </w:rPr>
              <w:t xml:space="preserve"> 11</w:t>
            </w:r>
            <w:r w:rsidR="00075506">
              <w:rPr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064B53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62298F8" w14:textId="77777777" w:rsidTr="008E7CBC">
        <w:tc>
          <w:tcPr>
            <w:tcW w:w="10490" w:type="dxa"/>
            <w:gridSpan w:val="4"/>
            <w:shd w:val="clear" w:color="auto" w:fill="auto"/>
          </w:tcPr>
          <w:p w14:paraId="4D8F865E" w14:textId="7F5E6DA6" w:rsidR="00E744A0" w:rsidRPr="00313A55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13A55">
              <w:rPr>
                <w:b/>
                <w:sz w:val="20"/>
                <w:szCs w:val="20"/>
                <w:lang w:val="kk-KZ"/>
              </w:rPr>
              <w:t xml:space="preserve">Параметры ОС </w:t>
            </w:r>
            <w:r w:rsidR="00313A55">
              <w:rPr>
                <w:b/>
                <w:sz w:val="20"/>
                <w:szCs w:val="20"/>
                <w:lang w:val="en-US"/>
              </w:rPr>
              <w:t>Windows</w:t>
            </w:r>
            <w:r w:rsidR="00313A55" w:rsidRPr="00313A55">
              <w:rPr>
                <w:b/>
                <w:sz w:val="20"/>
                <w:szCs w:val="20"/>
              </w:rPr>
              <w:t xml:space="preserve"> 11 </w:t>
            </w:r>
            <w:r w:rsidR="00313A55">
              <w:rPr>
                <w:b/>
                <w:sz w:val="20"/>
                <w:szCs w:val="20"/>
                <w:lang w:val="kk-KZ"/>
              </w:rPr>
              <w:t xml:space="preserve">и </w:t>
            </w:r>
            <w:r w:rsidR="00313A55">
              <w:rPr>
                <w:b/>
                <w:sz w:val="20"/>
                <w:szCs w:val="20"/>
                <w:lang w:val="en-US"/>
              </w:rPr>
              <w:t>Linux</w:t>
            </w:r>
          </w:p>
        </w:tc>
      </w:tr>
      <w:tr w:rsidR="00E744A0" w14:paraId="73A0817E" w14:textId="77777777" w:rsidTr="008E7CBC">
        <w:tc>
          <w:tcPr>
            <w:tcW w:w="871" w:type="dxa"/>
            <w:vMerge w:val="restart"/>
            <w:shd w:val="clear" w:color="auto" w:fill="auto"/>
          </w:tcPr>
          <w:p w14:paraId="48532D3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39FBAAD8" w14:textId="734E6E12" w:rsidR="00E744A0" w:rsidRPr="000375C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sz w:val="20"/>
                <w:szCs w:val="20"/>
                <w:lang w:val="kk-KZ"/>
              </w:rPr>
              <w:t xml:space="preserve">Управление и настройка резервных копий ОС </w:t>
            </w:r>
            <w:r w:rsidR="000375C4" w:rsidRPr="000375C4">
              <w:rPr>
                <w:sz w:val="20"/>
                <w:szCs w:val="20"/>
                <w:lang w:val="en-US"/>
              </w:rPr>
              <w:t>Windows</w:t>
            </w:r>
            <w:r w:rsidR="000375C4" w:rsidRPr="000375C4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06D5FBF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2FB786" w14:textId="54CC1523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2873FD7E" w14:textId="77777777" w:rsidTr="008E7CBC">
        <w:tc>
          <w:tcPr>
            <w:tcW w:w="871" w:type="dxa"/>
            <w:vMerge/>
            <w:shd w:val="clear" w:color="auto" w:fill="auto"/>
          </w:tcPr>
          <w:p w14:paraId="6F94BB9A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7EDF476" w14:textId="43ABB17D" w:rsidR="00E744A0" w:rsidRPr="001C01B2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6.</w:t>
            </w:r>
            <w:r w:rsidR="00C3409C"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bCs/>
                <w:sz w:val="20"/>
                <w:szCs w:val="20"/>
              </w:rPr>
              <w:t>Восстановление работоспособности ОС Windows</w:t>
            </w:r>
            <w:r w:rsidR="000375C4" w:rsidRPr="001C01B2">
              <w:rPr>
                <w:bCs/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3EC833E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17BE103" w14:textId="56A44AE9" w:rsidR="00E744A0" w:rsidRP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7E12D356" w14:textId="77777777" w:rsidTr="008E7CBC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918" w:type="dxa"/>
            <w:shd w:val="clear" w:color="auto" w:fill="auto"/>
          </w:tcPr>
          <w:p w14:paraId="51A1B896" w14:textId="41485B87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</w:rPr>
              <w:t xml:space="preserve">Управление и настройка списков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880BE56" w14:textId="0E2A09E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2B3F0259" w14:textId="77777777" w:rsidTr="008E7CBC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BF0FBB7" w14:textId="1803249B" w:rsidR="00E744A0" w:rsidRPr="0095243E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 w:rsidRPr="0095243E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 w:rsidRPr="0095243E">
              <w:rPr>
                <w:b/>
                <w:sz w:val="20"/>
                <w:szCs w:val="20"/>
              </w:rPr>
              <w:t>7.</w:t>
            </w:r>
            <w:r w:rsidR="00C3409C" w:rsidRPr="0095243E">
              <w:rPr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  <w:lang w:val="kk-KZ"/>
              </w:rPr>
              <w:t xml:space="preserve">Создание списка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BDFFECF" w14:textId="1D061422" w:rsidR="00E744A0" w:rsidRP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E744A0" w14:paraId="0BDD9595" w14:textId="77777777" w:rsidTr="008E7CBC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BDD8059" w14:textId="50C1D2BC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П</w:t>
            </w:r>
            <w:r w:rsidR="00075506">
              <w:rPr>
                <w:b/>
                <w:sz w:val="20"/>
                <w:szCs w:val="20"/>
              </w:rPr>
              <w:t xml:space="preserve"> 5</w:t>
            </w:r>
            <w:r>
              <w:rPr>
                <w:sz w:val="20"/>
                <w:szCs w:val="20"/>
              </w:rPr>
              <w:t>. Прием СРО 2</w:t>
            </w:r>
          </w:p>
        </w:tc>
        <w:tc>
          <w:tcPr>
            <w:tcW w:w="851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0230E04" w14:textId="46DC0EDC" w:rsidR="00E744A0" w:rsidRPr="00075506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E744A0" w14:paraId="5CBE4D35" w14:textId="77777777" w:rsidTr="008E7CBC">
        <w:tc>
          <w:tcPr>
            <w:tcW w:w="9640" w:type="dxa"/>
            <w:gridSpan w:val="3"/>
            <w:shd w:val="clear" w:color="auto" w:fill="auto"/>
          </w:tcPr>
          <w:p w14:paraId="4EC03EC8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0356DB3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06DB485D" w14:textId="77777777" w:rsidTr="008E7CBC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4E64D777" w14:textId="314FD089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Изучение основ безопасности 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A1A1D19" w14:textId="0332F2B4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3277BF7F" w14:textId="77777777" w:rsidTr="008E7CBC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61B9D14" w14:textId="56A79437" w:rsidR="00E744A0" w:rsidRPr="00422DD4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 w:rsidRPr="00422DD4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 w:rsidRPr="00422DD4">
              <w:rPr>
                <w:b/>
                <w:sz w:val="20"/>
                <w:szCs w:val="20"/>
              </w:rPr>
              <w:t>8.</w:t>
            </w:r>
            <w:r w:rsidR="00C3409C"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</w:rPr>
              <w:t xml:space="preserve">Настройка параметро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  <w:r w:rsidR="00422DD4" w:rsidRPr="00422DD4">
              <w:rPr>
                <w:sz w:val="20"/>
                <w:szCs w:val="20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в </w:t>
            </w:r>
            <w:r w:rsidR="00422DD4" w:rsidRPr="00422DD4">
              <w:rPr>
                <w:sz w:val="20"/>
                <w:szCs w:val="20"/>
              </w:rPr>
              <w:t>командной строке</w:t>
            </w:r>
          </w:p>
        </w:tc>
        <w:tc>
          <w:tcPr>
            <w:tcW w:w="851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FB088A9" w14:textId="63CB2069" w:rsidR="00E744A0" w:rsidRPr="00D901F3" w:rsidRDefault="00D901F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1A5D6C28" w14:textId="77777777" w:rsidTr="008E7CBC">
        <w:tc>
          <w:tcPr>
            <w:tcW w:w="871" w:type="dxa"/>
            <w:vMerge/>
            <w:shd w:val="clear" w:color="auto" w:fill="auto"/>
          </w:tcPr>
          <w:p w14:paraId="36FA27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5CE2F30" w14:textId="2E748372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>П</w:t>
            </w:r>
            <w:r w:rsidR="00075506">
              <w:rPr>
                <w:b/>
                <w:sz w:val="20"/>
                <w:szCs w:val="20"/>
              </w:rPr>
              <w:t xml:space="preserve"> 6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3</w:t>
            </w:r>
            <w:r>
              <w:rPr>
                <w:sz w:val="20"/>
                <w:szCs w:val="20"/>
              </w:rPr>
              <w:t xml:space="preserve"> </w:t>
            </w:r>
            <w:r w:rsidR="00075506">
              <w:rPr>
                <w:sz w:val="20"/>
                <w:szCs w:val="20"/>
              </w:rPr>
              <w:t>на тему «</w:t>
            </w:r>
            <w:r w:rsidR="00075506" w:rsidRPr="00940EA1">
              <w:rPr>
                <w:sz w:val="20"/>
                <w:szCs w:val="20"/>
                <w:lang w:val="kk-KZ"/>
              </w:rPr>
              <w:t xml:space="preserve">Настройка расширенных параметров доступа к системе </w:t>
            </w:r>
            <w:r w:rsidR="00075506" w:rsidRPr="00940EA1">
              <w:rPr>
                <w:sz w:val="20"/>
                <w:szCs w:val="20"/>
              </w:rPr>
              <w:t xml:space="preserve">ОС </w:t>
            </w:r>
            <w:r w:rsidR="00075506" w:rsidRPr="00940EA1">
              <w:rPr>
                <w:sz w:val="20"/>
                <w:szCs w:val="20"/>
                <w:lang w:val="en-US"/>
              </w:rPr>
              <w:t>Linux</w:t>
            </w:r>
            <w:r w:rsidR="00075506">
              <w:rPr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1F52206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42714F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19970FA1" w14:textId="77777777" w:rsidTr="008E7CBC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786D87FB" w14:textId="58FA0CA4" w:rsidR="00E744A0" w:rsidRPr="007542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5423E">
              <w:rPr>
                <w:sz w:val="20"/>
                <w:szCs w:val="20"/>
                <w:lang w:val="kk-KZ"/>
              </w:rPr>
              <w:t xml:space="preserve">Управление сетевыми устройствами в </w:t>
            </w:r>
            <w:r w:rsidR="0075423E" w:rsidRPr="0075423E">
              <w:rPr>
                <w:sz w:val="20"/>
                <w:szCs w:val="20"/>
                <w:lang w:val="en-US"/>
              </w:rPr>
              <w:t>Windows</w:t>
            </w:r>
            <w:r w:rsidR="0075423E" w:rsidRPr="0075423E">
              <w:rPr>
                <w:sz w:val="20"/>
                <w:szCs w:val="20"/>
              </w:rPr>
              <w:t xml:space="preserve"> 11, </w:t>
            </w:r>
            <w:r w:rsidR="0075423E" w:rsidRPr="0075423E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199852F" w14:textId="0B8CE006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4DD2973" w14:textId="77777777" w:rsidTr="008E7CBC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D644579" w14:textId="40170479" w:rsidR="00E744A0" w:rsidRPr="008C045C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9.</w:t>
            </w:r>
            <w:r w:rsidR="00C3409C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8C045C">
              <w:rPr>
                <w:sz w:val="20"/>
                <w:szCs w:val="20"/>
                <w:lang w:val="kk-KZ"/>
              </w:rPr>
              <w:t xml:space="preserve">Настройка </w:t>
            </w:r>
            <w:r w:rsidR="008C045C" w:rsidRPr="008C045C">
              <w:rPr>
                <w:sz w:val="20"/>
                <w:szCs w:val="20"/>
                <w:lang w:val="kk-KZ"/>
              </w:rPr>
              <w:t xml:space="preserve">сетевых адресов в </w:t>
            </w:r>
            <w:r w:rsidR="008C045C" w:rsidRPr="008C045C">
              <w:rPr>
                <w:sz w:val="20"/>
                <w:szCs w:val="20"/>
                <w:lang w:val="en-US"/>
              </w:rPr>
              <w:t>Windows</w:t>
            </w:r>
            <w:r w:rsidR="008C045C" w:rsidRPr="008C045C">
              <w:rPr>
                <w:sz w:val="20"/>
                <w:szCs w:val="20"/>
              </w:rPr>
              <w:t xml:space="preserve"> 11, </w:t>
            </w:r>
            <w:r w:rsidR="008C045C" w:rsidRPr="008C045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2AA932E" w14:textId="3A2BC6BB" w:rsidR="00E744A0" w:rsidRDefault="00D901F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766EED30" w14:textId="77777777" w:rsidTr="008E7CBC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3959E50D" w14:textId="62B29B0D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Управление параметрами доступа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F205522" w14:textId="25304612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0744761C" w14:textId="77777777" w:rsidTr="008E7CBC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4C4137C" w14:textId="581F9486" w:rsidR="00E744A0" w:rsidRPr="00940EA1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 w:rsidRPr="00940EA1">
              <w:rPr>
                <w:b/>
                <w:sz w:val="20"/>
                <w:szCs w:val="20"/>
              </w:rPr>
              <w:t>З 10.</w:t>
            </w:r>
            <w:r w:rsidR="00C3409C"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Создание учетных записей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8B1C7A2" w14:textId="47FCDD4E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499DF7DD" w14:textId="77777777" w:rsidTr="008E7CBC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C5946A6" w14:textId="2220B799" w:rsidR="00E744A0" w:rsidRDefault="00C3409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075506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О 3</w:t>
            </w:r>
          </w:p>
        </w:tc>
        <w:tc>
          <w:tcPr>
            <w:tcW w:w="851" w:type="dxa"/>
            <w:shd w:val="clear" w:color="auto" w:fill="auto"/>
          </w:tcPr>
          <w:p w14:paraId="47F82A3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679617F" w14:textId="3EB318BE" w:rsidR="00E744A0" w:rsidRPr="00D901F3" w:rsidRDefault="00D901F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901F3">
              <w:rPr>
                <w:bCs/>
                <w:sz w:val="20"/>
                <w:szCs w:val="20"/>
              </w:rPr>
              <w:t>25</w:t>
            </w:r>
          </w:p>
        </w:tc>
      </w:tr>
      <w:tr w:rsidR="00E744A0" w14:paraId="02CB863E" w14:textId="77777777" w:rsidTr="008E7CBC">
        <w:tc>
          <w:tcPr>
            <w:tcW w:w="10490" w:type="dxa"/>
            <w:gridSpan w:val="4"/>
            <w:shd w:val="clear" w:color="auto" w:fill="auto"/>
          </w:tcPr>
          <w:p w14:paraId="4C3AB2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Большие модели нейронных сетей</w:t>
            </w:r>
          </w:p>
        </w:tc>
      </w:tr>
      <w:tr w:rsidR="00E744A0" w14:paraId="66F2407C" w14:textId="77777777" w:rsidTr="008E7CBC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212B0830" w14:textId="0546C230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Анализ безопасности облачных служб</w:t>
            </w:r>
          </w:p>
        </w:tc>
        <w:tc>
          <w:tcPr>
            <w:tcW w:w="851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073D655" w14:textId="30F5427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01675C81" w14:textId="77777777" w:rsidTr="008E7CBC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1A93ADE" w14:textId="283C2862" w:rsidR="00E744A0" w:rsidRPr="00940EA1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 w:rsidRPr="00940EA1">
              <w:rPr>
                <w:b/>
                <w:sz w:val="20"/>
                <w:szCs w:val="20"/>
              </w:rPr>
              <w:t>З 11.</w:t>
            </w:r>
            <w:r w:rsidR="00C3409C"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>Управление и настройка безопасности облачных служб</w:t>
            </w:r>
          </w:p>
        </w:tc>
        <w:tc>
          <w:tcPr>
            <w:tcW w:w="851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1A13B28" w14:textId="77C91832" w:rsidR="00E744A0" w:rsidRPr="00D901F3" w:rsidRDefault="00D901F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293C9CA0" w14:textId="77777777" w:rsidTr="008E7CBC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40E5EA2" w14:textId="4E9E3242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ПО </w:t>
            </w:r>
            <w:r w:rsidR="00755139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 </w:t>
            </w:r>
            <w:r>
              <w:rPr>
                <w:bCs/>
                <w:sz w:val="20"/>
                <w:szCs w:val="20"/>
              </w:rPr>
              <w:t>Консультация по выполнению СРО 4</w:t>
            </w:r>
            <w:r w:rsidR="00755139">
              <w:rPr>
                <w:bCs/>
                <w:sz w:val="20"/>
                <w:szCs w:val="20"/>
              </w:rPr>
              <w:t xml:space="preserve"> на тему «</w:t>
            </w:r>
            <w:r w:rsidR="00755139"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  <w:r w:rsidR="00755139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A79645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3347CB0" w14:textId="77777777" w:rsidTr="008E7CBC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6F963BB5" w14:textId="6CED8AFB" w:rsidR="00E744A0" w:rsidRPr="000437D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049D5" w:rsidRPr="0046359A">
              <w:rPr>
                <w:sz w:val="20"/>
                <w:szCs w:val="20"/>
                <w:lang w:val="kk-KZ"/>
              </w:rPr>
              <w:t xml:space="preserve">Анализ безопасности сетевых соединений </w:t>
            </w:r>
            <w:r w:rsidR="000437D9">
              <w:rPr>
                <w:sz w:val="20"/>
                <w:szCs w:val="20"/>
                <w:lang w:val="kk-KZ"/>
              </w:rPr>
              <w:t xml:space="preserve">в </w:t>
            </w:r>
            <w:r w:rsidR="000437D9">
              <w:rPr>
                <w:sz w:val="20"/>
                <w:szCs w:val="20"/>
              </w:rPr>
              <w:t xml:space="preserve">ОС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F12C11" w14:textId="377353B8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60F3386C" w14:textId="77777777" w:rsidTr="008E7CBC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53C96F5" w14:textId="62F2F0D3" w:rsidR="00E744A0" w:rsidRPr="000437D9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 w:rsidRPr="0046359A">
              <w:rPr>
                <w:b/>
                <w:sz w:val="20"/>
                <w:szCs w:val="20"/>
              </w:rPr>
              <w:t>З 12.</w:t>
            </w:r>
            <w:r w:rsidR="00C3409C" w:rsidRPr="0046359A">
              <w:rPr>
                <w:sz w:val="20"/>
                <w:szCs w:val="20"/>
                <w:lang w:val="kk-KZ"/>
              </w:rPr>
              <w:t xml:space="preserve"> </w:t>
            </w:r>
            <w:r w:rsidR="0046359A" w:rsidRPr="0046359A">
              <w:rPr>
                <w:sz w:val="20"/>
                <w:szCs w:val="20"/>
                <w:lang w:val="kk-KZ"/>
              </w:rPr>
              <w:t>Конфигурация безопасности сетевых устройств</w:t>
            </w:r>
            <w:r w:rsidR="000437D9" w:rsidRPr="000437D9">
              <w:rPr>
                <w:sz w:val="20"/>
                <w:szCs w:val="20"/>
              </w:rPr>
              <w:t xml:space="preserve"> </w:t>
            </w:r>
            <w:r w:rsidR="000437D9">
              <w:rPr>
                <w:sz w:val="20"/>
                <w:szCs w:val="20"/>
                <w:lang w:val="kk-KZ"/>
              </w:rPr>
              <w:t>О</w:t>
            </w:r>
            <w:r w:rsidR="000437D9">
              <w:rPr>
                <w:sz w:val="20"/>
                <w:szCs w:val="20"/>
              </w:rPr>
              <w:t xml:space="preserve">С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F057F59" w14:textId="78B23AEF" w:rsidR="00E744A0" w:rsidRPr="00D901F3" w:rsidRDefault="00D901F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901F3">
              <w:rPr>
                <w:bCs/>
                <w:sz w:val="20"/>
                <w:szCs w:val="20"/>
              </w:rPr>
              <w:t>5</w:t>
            </w:r>
          </w:p>
        </w:tc>
      </w:tr>
      <w:tr w:rsidR="00EF4701" w14:paraId="322E76BC" w14:textId="77777777" w:rsidTr="008E7CBC">
        <w:tc>
          <w:tcPr>
            <w:tcW w:w="871" w:type="dxa"/>
            <w:vMerge w:val="restart"/>
            <w:shd w:val="clear" w:color="auto" w:fill="auto"/>
          </w:tcPr>
          <w:p w14:paraId="7915F066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59B46E77" w14:textId="2F2A9C60" w:rsidR="00EF4701" w:rsidRPr="00C955C3" w:rsidRDefault="00EF470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sz w:val="20"/>
                <w:szCs w:val="20"/>
              </w:rPr>
              <w:t>Анализ защищенности удаленного доступа</w:t>
            </w:r>
          </w:p>
        </w:tc>
        <w:tc>
          <w:tcPr>
            <w:tcW w:w="851" w:type="dxa"/>
            <w:shd w:val="clear" w:color="auto" w:fill="auto"/>
          </w:tcPr>
          <w:p w14:paraId="79FEBD58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B2CB4F" w14:textId="13E80FCB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F4701" w14:paraId="6C67A6C7" w14:textId="77777777" w:rsidTr="008E7CBC">
        <w:tc>
          <w:tcPr>
            <w:tcW w:w="871" w:type="dxa"/>
            <w:vMerge/>
            <w:shd w:val="clear" w:color="auto" w:fill="auto"/>
          </w:tcPr>
          <w:p w14:paraId="3B8DC664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900B7BB" w14:textId="334755F1" w:rsidR="00EF4701" w:rsidRPr="001C01B2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EF4701">
              <w:rPr>
                <w:b/>
                <w:sz w:val="20"/>
                <w:szCs w:val="20"/>
              </w:rPr>
              <w:t>З 13.</w:t>
            </w:r>
            <w:r w:rsidR="00EF4701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EF4701" w:rsidRPr="00C955C3">
              <w:rPr>
                <w:sz w:val="20"/>
                <w:szCs w:val="20"/>
                <w:lang w:val="kk-KZ"/>
              </w:rPr>
              <w:t xml:space="preserve">Создание и настройка </w:t>
            </w:r>
            <w:r w:rsidR="00EF4701" w:rsidRPr="00C955C3">
              <w:rPr>
                <w:sz w:val="20"/>
                <w:szCs w:val="20"/>
                <w:lang w:val="en-US"/>
              </w:rPr>
              <w:t>VPN</w:t>
            </w:r>
          </w:p>
        </w:tc>
        <w:tc>
          <w:tcPr>
            <w:tcW w:w="851" w:type="dxa"/>
            <w:shd w:val="clear" w:color="auto" w:fill="auto"/>
          </w:tcPr>
          <w:p w14:paraId="3B954CC3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9AEA7C9" w14:textId="0FD3939A" w:rsidR="00EF4701" w:rsidRPr="00CC2B0B" w:rsidRDefault="00CC2B0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F4701" w14:paraId="031DC484" w14:textId="77777777" w:rsidTr="008E7CBC">
        <w:tc>
          <w:tcPr>
            <w:tcW w:w="871" w:type="dxa"/>
            <w:vMerge/>
            <w:shd w:val="clear" w:color="auto" w:fill="auto"/>
          </w:tcPr>
          <w:p w14:paraId="1BC2F4D3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3702CB" w14:textId="2DE567CE" w:rsidR="00EF4701" w:rsidRDefault="00EF470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EF4701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51" w:type="dxa"/>
            <w:shd w:val="clear" w:color="auto" w:fill="auto"/>
          </w:tcPr>
          <w:p w14:paraId="5672EBCE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auto"/>
          </w:tcPr>
          <w:p w14:paraId="11CD114F" w14:textId="15BE863A" w:rsidR="00EF4701" w:rsidRPr="00CC2B0B" w:rsidRDefault="00CC2B0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E744A0" w14:paraId="1C0CB93C" w14:textId="77777777" w:rsidTr="008E7CBC">
        <w:tc>
          <w:tcPr>
            <w:tcW w:w="871" w:type="dxa"/>
            <w:vMerge w:val="restart"/>
            <w:shd w:val="clear" w:color="auto" w:fill="auto"/>
          </w:tcPr>
          <w:p w14:paraId="5F761B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510BC26B" w14:textId="2573DCAA" w:rsidR="00E744A0" w:rsidRPr="000437D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0437D9" w:rsidRPr="000437D9">
              <w:rPr>
                <w:sz w:val="20"/>
                <w:szCs w:val="20"/>
                <w:lang w:val="kk-KZ"/>
              </w:rPr>
              <w:t xml:space="preserve">Анализ </w:t>
            </w:r>
            <w:r w:rsidR="000437D9">
              <w:rPr>
                <w:sz w:val="20"/>
                <w:szCs w:val="20"/>
                <w:lang w:val="kk-KZ"/>
              </w:rPr>
              <w:t>данных в</w:t>
            </w:r>
            <w:r w:rsidR="00C955C3">
              <w:rPr>
                <w:sz w:val="20"/>
                <w:szCs w:val="20"/>
                <w:lang w:val="kk-KZ"/>
              </w:rPr>
              <w:t xml:space="preserve"> ОС</w:t>
            </w:r>
            <w:r w:rsidR="000437D9">
              <w:rPr>
                <w:sz w:val="20"/>
                <w:szCs w:val="20"/>
                <w:lang w:val="kk-KZ"/>
              </w:rPr>
              <w:t xml:space="preserve"> </w:t>
            </w:r>
            <w:r w:rsidR="000437D9">
              <w:rPr>
                <w:sz w:val="20"/>
                <w:szCs w:val="20"/>
                <w:lang w:val="en-US"/>
              </w:rPr>
              <w:t>Windows</w:t>
            </w:r>
            <w:r w:rsidR="000437D9" w:rsidRPr="000437D9">
              <w:rPr>
                <w:sz w:val="20"/>
                <w:szCs w:val="20"/>
              </w:rPr>
              <w:t xml:space="preserve"> 11,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4B2E66A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E25D297" w14:textId="0552C9E0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537EC91B" w14:textId="77777777" w:rsidTr="008E7CBC">
        <w:tc>
          <w:tcPr>
            <w:tcW w:w="871" w:type="dxa"/>
            <w:vMerge/>
            <w:shd w:val="clear" w:color="auto" w:fill="auto"/>
          </w:tcPr>
          <w:p w14:paraId="2F2AE62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BCB1D5D" w14:textId="1760D0DE" w:rsidR="00E744A0" w:rsidRPr="000437D9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>
              <w:rPr>
                <w:b/>
                <w:sz w:val="20"/>
                <w:szCs w:val="20"/>
              </w:rPr>
              <w:t>З 14.</w:t>
            </w:r>
            <w:r w:rsidR="00C3409C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0437D9">
              <w:rPr>
                <w:sz w:val="20"/>
                <w:szCs w:val="20"/>
                <w:lang w:val="kk-KZ"/>
              </w:rPr>
              <w:t xml:space="preserve">Разработка приложения анализа данных в ОС </w:t>
            </w:r>
            <w:r w:rsidR="000437D9">
              <w:rPr>
                <w:sz w:val="20"/>
                <w:szCs w:val="20"/>
                <w:lang w:val="en-US"/>
              </w:rPr>
              <w:t>Windows</w:t>
            </w:r>
            <w:r w:rsidR="000437D9" w:rsidRPr="000437D9">
              <w:rPr>
                <w:sz w:val="20"/>
                <w:szCs w:val="20"/>
              </w:rPr>
              <w:t xml:space="preserve"> 11,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5A32340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03CA90" w14:textId="5504EDDE" w:rsidR="00E744A0" w:rsidRDefault="00CC2B0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694BBE8" w14:textId="77777777" w:rsidTr="008E7CBC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1650E4C7" w14:textId="517224EB" w:rsidR="00E744A0" w:rsidRPr="000437D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</w:t>
            </w:r>
            <w:r w:rsidR="000437D9">
              <w:rPr>
                <w:sz w:val="20"/>
                <w:szCs w:val="20"/>
                <w:lang w:val="kk-KZ"/>
              </w:rPr>
              <w:t>парсинга данных</w:t>
            </w:r>
            <w:r w:rsidR="000437D9" w:rsidRPr="000437D9">
              <w:rPr>
                <w:sz w:val="20"/>
                <w:szCs w:val="20"/>
              </w:rPr>
              <w:t xml:space="preserve"> </w:t>
            </w:r>
            <w:r w:rsidR="000437D9">
              <w:rPr>
                <w:sz w:val="20"/>
                <w:szCs w:val="20"/>
                <w:lang w:val="kk-KZ"/>
              </w:rPr>
              <w:t xml:space="preserve">в </w:t>
            </w:r>
            <w:r w:rsidR="000437D9">
              <w:rPr>
                <w:sz w:val="20"/>
                <w:szCs w:val="20"/>
              </w:rPr>
              <w:t xml:space="preserve">ОС </w:t>
            </w:r>
            <w:r w:rsidR="000437D9">
              <w:rPr>
                <w:sz w:val="20"/>
                <w:szCs w:val="20"/>
                <w:lang w:val="en-US"/>
              </w:rPr>
              <w:t>Windows</w:t>
            </w:r>
            <w:r w:rsidR="000437D9" w:rsidRPr="000437D9">
              <w:rPr>
                <w:sz w:val="20"/>
                <w:szCs w:val="20"/>
              </w:rPr>
              <w:t xml:space="preserve"> 11,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1ECDADB" w14:textId="1BD5293E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E890142" w14:textId="77777777" w:rsidTr="008E7CBC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851CAD6" w14:textId="52394485" w:rsidR="00E744A0" w:rsidRPr="000437D9" w:rsidRDefault="00715CC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C3409C">
              <w:rPr>
                <w:b/>
                <w:sz w:val="20"/>
                <w:szCs w:val="20"/>
              </w:rPr>
              <w:t>З 15.</w:t>
            </w:r>
            <w:r w:rsidR="00C3409C"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 xml:space="preserve">Разработка </w:t>
            </w:r>
            <w:r w:rsidR="000437D9">
              <w:rPr>
                <w:sz w:val="20"/>
                <w:szCs w:val="20"/>
                <w:lang w:val="kk-KZ"/>
              </w:rPr>
              <w:t xml:space="preserve">парсера данных в </w:t>
            </w:r>
            <w:r w:rsidR="000437D9">
              <w:rPr>
                <w:sz w:val="20"/>
                <w:szCs w:val="20"/>
              </w:rPr>
              <w:t xml:space="preserve">ОС </w:t>
            </w:r>
            <w:r w:rsidR="000437D9">
              <w:rPr>
                <w:sz w:val="20"/>
                <w:szCs w:val="20"/>
                <w:lang w:val="en-US"/>
              </w:rPr>
              <w:t>Windows</w:t>
            </w:r>
            <w:r w:rsidR="000437D9" w:rsidRPr="000437D9">
              <w:rPr>
                <w:sz w:val="20"/>
                <w:szCs w:val="20"/>
              </w:rPr>
              <w:t xml:space="preserve"> 11,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1D90B08" w14:textId="08F7F5EC" w:rsidR="00E744A0" w:rsidRDefault="00CC2B0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 w:rsidTr="008E7CBC">
        <w:tc>
          <w:tcPr>
            <w:tcW w:w="9640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8E7CBC">
        <w:tc>
          <w:tcPr>
            <w:tcW w:w="9640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8E7CBC">
        <w:tc>
          <w:tcPr>
            <w:tcW w:w="9640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7B52BC50" w14:textId="77777777" w:rsidR="00E744A0" w:rsidRDefault="00C3409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00F4A8A" w14:textId="77777777" w:rsidR="00E744A0" w:rsidRDefault="00E744A0">
      <w:pPr>
        <w:jc w:val="both"/>
        <w:rPr>
          <w:sz w:val="20"/>
          <w:szCs w:val="20"/>
        </w:rPr>
      </w:pPr>
    </w:p>
    <w:p w14:paraId="358D4984" w14:textId="1BD680B8" w:rsidR="008C6134" w:rsidRDefault="008C6134">
      <w:pPr>
        <w:rPr>
          <w:sz w:val="20"/>
          <w:szCs w:val="20"/>
          <w:lang w:val="kk-KZ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E2A4C9F" w14:textId="07C9AB05" w:rsidR="00D00C65" w:rsidRPr="009F2B0A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CC2B0B" w:rsidRPr="00CC2B0B">
        <w:rPr>
          <w:b/>
          <w:sz w:val="20"/>
          <w:szCs w:val="20"/>
          <w:lang w:val="kk-KZ"/>
        </w:rPr>
        <w:t xml:space="preserve">Настройка учетных записей безопасности доступа к </w:t>
      </w:r>
      <w:r w:rsidR="00CC2B0B" w:rsidRPr="00CC2B0B">
        <w:rPr>
          <w:b/>
          <w:sz w:val="20"/>
          <w:szCs w:val="20"/>
          <w:lang w:val="en-US"/>
        </w:rPr>
        <w:t>Windows</w:t>
      </w:r>
      <w:r w:rsidR="00CC2B0B" w:rsidRPr="00CC2B0B">
        <w:rPr>
          <w:b/>
          <w:sz w:val="20"/>
          <w:szCs w:val="20"/>
        </w:rPr>
        <w:t xml:space="preserve"> 11</w:t>
      </w:r>
      <w:r w:rsidR="004B134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1F703AD9" w:rsidR="00D00C65" w:rsidRPr="00D00C65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312828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312828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312828">
              <w:rPr>
                <w:bCs/>
                <w:sz w:val="20"/>
                <w:szCs w:val="20"/>
                <w:lang w:val="en-US"/>
              </w:rPr>
              <w:t>Windows</w:t>
            </w:r>
            <w:r w:rsidR="00312828" w:rsidRPr="0097402F">
              <w:rPr>
                <w:bCs/>
                <w:sz w:val="20"/>
                <w:szCs w:val="20"/>
              </w:rPr>
              <w:t xml:space="preserve"> 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D0EE5" w14:textId="071EE97D" w:rsidR="00D00C65" w:rsidRPr="0031282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1</w:t>
            </w:r>
          </w:p>
          <w:p w14:paraId="0411430F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55FA69A9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1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07B194EB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6EDBA4A4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1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53ED7871" w:rsidR="00D00C65" w:rsidRPr="00B5271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617DB" w14:textId="1A9236B3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58FEDD8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CC9A7" w14:textId="5797E74A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B6057" w14:textId="42281254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E71962E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069B2B78" w14:textId="77777777" w:rsidR="00E744A0" w:rsidRDefault="00E744A0">
      <w:pPr>
        <w:rPr>
          <w:sz w:val="20"/>
          <w:szCs w:val="20"/>
          <w:lang w:val="kk-KZ"/>
        </w:rPr>
      </w:pPr>
    </w:p>
    <w:p w14:paraId="09DF5C62" w14:textId="77777777" w:rsidR="00E744A0" w:rsidRDefault="00E744A0">
      <w:pPr>
        <w:rPr>
          <w:sz w:val="20"/>
          <w:szCs w:val="20"/>
          <w:lang w:val="kk-KZ"/>
        </w:rPr>
      </w:pPr>
    </w:p>
    <w:p w14:paraId="58E7E182" w14:textId="77777777" w:rsidR="00E744A0" w:rsidRDefault="00E744A0">
      <w:pPr>
        <w:rPr>
          <w:sz w:val="20"/>
          <w:szCs w:val="20"/>
          <w:lang w:val="kk-KZ"/>
        </w:rPr>
      </w:pPr>
    </w:p>
    <w:p w14:paraId="52C3241F" w14:textId="77777777" w:rsidR="00E744A0" w:rsidRDefault="00E744A0">
      <w:pPr>
        <w:rPr>
          <w:sz w:val="20"/>
          <w:szCs w:val="20"/>
          <w:lang w:val="kk-KZ"/>
        </w:rPr>
      </w:pPr>
    </w:p>
    <w:p w14:paraId="234DA8AF" w14:textId="77777777" w:rsidR="00E744A0" w:rsidRDefault="00E744A0">
      <w:pPr>
        <w:rPr>
          <w:sz w:val="20"/>
          <w:szCs w:val="20"/>
          <w:lang w:val="kk-KZ"/>
        </w:rPr>
      </w:pPr>
    </w:p>
    <w:p w14:paraId="754CF8DE" w14:textId="77777777" w:rsidR="00E744A0" w:rsidRDefault="00E744A0">
      <w:pPr>
        <w:rPr>
          <w:sz w:val="20"/>
          <w:szCs w:val="20"/>
          <w:lang w:val="kk-KZ"/>
        </w:rPr>
      </w:pPr>
    </w:p>
    <w:p w14:paraId="24F45ECD" w14:textId="77777777" w:rsidR="00E744A0" w:rsidRDefault="00E744A0">
      <w:pPr>
        <w:rPr>
          <w:sz w:val="20"/>
          <w:szCs w:val="20"/>
          <w:lang w:val="kk-KZ"/>
        </w:rPr>
      </w:pPr>
    </w:p>
    <w:p w14:paraId="4DE5A594" w14:textId="77777777" w:rsidR="00E744A0" w:rsidRDefault="00E744A0">
      <w:pPr>
        <w:rPr>
          <w:sz w:val="20"/>
          <w:szCs w:val="20"/>
          <w:lang w:val="kk-KZ"/>
        </w:rPr>
      </w:pPr>
    </w:p>
    <w:p w14:paraId="7E0E0710" w14:textId="77777777" w:rsidR="00E744A0" w:rsidRDefault="00E744A0">
      <w:pPr>
        <w:rPr>
          <w:sz w:val="20"/>
          <w:szCs w:val="20"/>
          <w:lang w:val="kk-KZ"/>
        </w:rPr>
      </w:pPr>
    </w:p>
    <w:p w14:paraId="7B31EB04" w14:textId="77777777" w:rsidR="00E744A0" w:rsidRDefault="00E744A0">
      <w:pPr>
        <w:rPr>
          <w:sz w:val="20"/>
          <w:szCs w:val="20"/>
          <w:lang w:val="kk-KZ"/>
        </w:rPr>
      </w:pPr>
    </w:p>
    <w:p w14:paraId="4512028C" w14:textId="77777777" w:rsidR="00E744A0" w:rsidRDefault="00E744A0">
      <w:pPr>
        <w:rPr>
          <w:sz w:val="20"/>
          <w:szCs w:val="20"/>
          <w:lang w:val="kk-KZ"/>
        </w:rPr>
      </w:pPr>
    </w:p>
    <w:p w14:paraId="5EF885B5" w14:textId="77777777" w:rsidR="00E744A0" w:rsidRDefault="00E744A0">
      <w:pPr>
        <w:rPr>
          <w:sz w:val="20"/>
          <w:szCs w:val="20"/>
          <w:lang w:val="kk-KZ"/>
        </w:rPr>
      </w:pPr>
    </w:p>
    <w:p w14:paraId="7F2E4A37" w14:textId="77777777" w:rsidR="00E744A0" w:rsidRDefault="00E744A0">
      <w:pPr>
        <w:rPr>
          <w:sz w:val="20"/>
          <w:szCs w:val="20"/>
          <w:lang w:val="kk-KZ"/>
        </w:rPr>
      </w:pPr>
    </w:p>
    <w:p w14:paraId="2DE21B8A" w14:textId="77777777" w:rsidR="00E744A0" w:rsidRDefault="00E744A0">
      <w:pPr>
        <w:rPr>
          <w:sz w:val="20"/>
          <w:szCs w:val="20"/>
          <w:lang w:val="kk-KZ"/>
        </w:rPr>
      </w:pPr>
    </w:p>
    <w:p w14:paraId="564744D7" w14:textId="02FA7A77" w:rsidR="00E744A0" w:rsidRDefault="00E744A0">
      <w:pPr>
        <w:rPr>
          <w:sz w:val="20"/>
          <w:szCs w:val="20"/>
          <w:lang w:val="kk-KZ"/>
        </w:rPr>
      </w:pPr>
    </w:p>
    <w:p w14:paraId="5E38EABD" w14:textId="77777777" w:rsidR="00873D9D" w:rsidRDefault="00873D9D">
      <w:pPr>
        <w:rPr>
          <w:sz w:val="20"/>
          <w:szCs w:val="20"/>
          <w:lang w:val="kk-KZ"/>
        </w:rPr>
      </w:pPr>
    </w:p>
    <w:p w14:paraId="54531F94" w14:textId="088AA38C" w:rsidR="006E5E0C" w:rsidRDefault="006E5E0C" w:rsidP="006E5E0C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3E1D8A" w:rsidRPr="003E1D8A">
        <w:rPr>
          <w:b/>
          <w:sz w:val="20"/>
          <w:szCs w:val="20"/>
          <w:lang w:val="kk-KZ"/>
        </w:rPr>
        <w:t xml:space="preserve">Настройка брандмауэров в ОС </w:t>
      </w:r>
      <w:r w:rsidR="003E1D8A" w:rsidRPr="003E1D8A">
        <w:rPr>
          <w:b/>
          <w:sz w:val="20"/>
          <w:szCs w:val="20"/>
          <w:lang w:val="en-US"/>
        </w:rPr>
        <w:t>Windows</w:t>
      </w:r>
      <w:r w:rsidR="003E1D8A" w:rsidRPr="003E1D8A">
        <w:rPr>
          <w:b/>
          <w:sz w:val="20"/>
          <w:szCs w:val="20"/>
        </w:rPr>
        <w:t xml:space="preserve"> 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  <w:lang w:val="kk-KZ"/>
        </w:rPr>
        <w:t>2</w:t>
      </w:r>
      <w:r w:rsidR="007457FE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34270645" w:rsidR="006E5E0C" w:rsidRPr="00F76949" w:rsidRDefault="007457FE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55B9A510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6E64B3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457FE"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1D106F4D" w:rsidR="006E5E0C" w:rsidRPr="00F76949" w:rsidRDefault="006E64B3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0B2DE74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6E64B3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49ED7F" w14:textId="1F6AC83A" w:rsidR="006E5E0C" w:rsidRPr="00D700DC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213291">
              <w:rPr>
                <w:sz w:val="20"/>
                <w:szCs w:val="20"/>
              </w:rPr>
              <w:t xml:space="preserve"> </w:t>
            </w:r>
            <w:r w:rsidR="00D700DC" w:rsidRPr="00D700DC">
              <w:rPr>
                <w:sz w:val="20"/>
                <w:szCs w:val="20"/>
              </w:rPr>
              <w:t>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290CF6" w14:textId="60DAC462" w:rsidR="006E5E0C" w:rsidRPr="006E5E0C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с 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1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D572EC" w14:textId="2DEEC58A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1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0A30D5E5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093127C1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1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B87159" w14:textId="1FDCCECB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213291">
              <w:rPr>
                <w:sz w:val="20"/>
                <w:szCs w:val="20"/>
              </w:rPr>
              <w:t xml:space="preserve"> </w:t>
            </w:r>
            <w:r w:rsidR="009422EB" w:rsidRPr="00D700DC">
              <w:rPr>
                <w:sz w:val="20"/>
                <w:szCs w:val="20"/>
              </w:rPr>
              <w:t>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E14B55" w14:textId="40EB9FC8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1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57F45E02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903C8" w14:textId="6D95FD04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1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39EBB" w14:textId="338B119F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1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6AABCD93" w14:textId="57E0E2D0" w:rsidR="00404536" w:rsidRDefault="00404536" w:rsidP="00404536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О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96632C" w:rsidRPr="0096632C">
        <w:rPr>
          <w:b/>
          <w:sz w:val="20"/>
          <w:szCs w:val="20"/>
          <w:lang w:val="kk-KZ"/>
        </w:rPr>
        <w:t xml:space="preserve">Настройка расширенных параметров доступа к системе </w:t>
      </w:r>
      <w:r w:rsidR="0096632C" w:rsidRPr="0096632C">
        <w:rPr>
          <w:b/>
          <w:sz w:val="20"/>
          <w:szCs w:val="20"/>
        </w:rPr>
        <w:t xml:space="preserve">ОС </w:t>
      </w:r>
      <w:r w:rsidR="0096632C" w:rsidRPr="0096632C">
        <w:rPr>
          <w:b/>
          <w:sz w:val="20"/>
          <w:szCs w:val="20"/>
          <w:lang w:val="en-US"/>
        </w:rPr>
        <w:t>Linux</w:t>
      </w:r>
      <w:r w:rsidR="00966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60610B">
        <w:rPr>
          <w:rStyle w:val="normaltextrun"/>
          <w:b/>
          <w:bCs/>
          <w:sz w:val="20"/>
          <w:szCs w:val="20"/>
        </w:rPr>
        <w:t>2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40BB7031" w:rsidR="00404536" w:rsidRPr="00F76949" w:rsidRDefault="00A410B3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B3A8058" w:rsidR="00404536" w:rsidRPr="00F76949" w:rsidRDefault="00A410B3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6CDAA83E" w:rsidR="00404536" w:rsidRPr="00F76949" w:rsidRDefault="00A410B3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61C46AD5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A410B3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75EF357B" w:rsidR="00404536" w:rsidRPr="0096632C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96632C" w:rsidRPr="0096632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96632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96632C" w:rsidRPr="0096632C">
              <w:rPr>
                <w:sz w:val="20"/>
                <w:szCs w:val="20"/>
              </w:rPr>
              <w:t xml:space="preserve">ОС </w:t>
            </w:r>
            <w:r w:rsidR="0096632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9AA0AF" w14:textId="20F90BFB" w:rsidR="00404536" w:rsidRPr="006E5E0C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34132BEC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8C81C" w14:textId="518A546D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4071D009" w14:textId="7777777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1CE12F63" w:rsidR="00404536" w:rsidRPr="0074029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0848C8FA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420C3C8C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18ECA" w14:textId="20F0E5CF" w:rsidR="00404536" w:rsidRPr="00B5271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130FC64F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319D4D3C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0315C">
              <w:rPr>
                <w:sz w:val="20"/>
                <w:szCs w:val="20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F0315C">
              <w:rPr>
                <w:sz w:val="20"/>
                <w:szCs w:val="20"/>
                <w:lang w:val="kk-KZ"/>
              </w:rPr>
              <w:t xml:space="preserve">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323AB2" w14:textId="37BAE18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502BBF1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CE2D85" w14:textId="5DEA495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CB50DE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04536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382C48" w14:textId="30BDF8B1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2ED78198" w14:textId="77777777" w:rsidR="00873D9D" w:rsidRDefault="00873D9D" w:rsidP="00534022">
      <w:pPr>
        <w:rPr>
          <w:b/>
          <w:sz w:val="20"/>
          <w:szCs w:val="20"/>
        </w:rPr>
      </w:pPr>
    </w:p>
    <w:p w14:paraId="701F94D6" w14:textId="489247C1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4. </w:t>
      </w:r>
      <w:r w:rsidR="001746A6" w:rsidRPr="001746A6">
        <w:rPr>
          <w:b/>
          <w:sz w:val="20"/>
          <w:szCs w:val="20"/>
          <w:lang w:val="kk-KZ"/>
        </w:rPr>
        <w:t>Создание облачной инфраструктуры</w:t>
      </w:r>
      <w:r w:rsidR="001746A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873D9D">
        <w:rPr>
          <w:rStyle w:val="normaltextrun"/>
          <w:b/>
          <w:bCs/>
          <w:sz w:val="20"/>
          <w:szCs w:val="20"/>
        </w:rPr>
        <w:t>2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2527E22E" w:rsidR="00534022" w:rsidRPr="00F76949" w:rsidRDefault="00873D9D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53402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641809A4" w:rsidR="00534022" w:rsidRPr="00F76949" w:rsidRDefault="00873D9D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53402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189D3A41" w:rsidR="00534022" w:rsidRPr="00F76949" w:rsidRDefault="00873D9D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53402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14597FB5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73D9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D8366" w14:textId="457AC320" w:rsidR="00534022" w:rsidRPr="006E5E0C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E274D5" w14:textId="3BF46C6F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AE5C16" w14:textId="6C2CDF16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1D4D" w14:textId="4C318265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61D29" w14:textId="780E8246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893C" w14:textId="477D8E5B" w:rsidR="00534022" w:rsidRPr="00B5271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создания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399691" w14:textId="6B4E9F02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  <w:r w:rsidR="00991308"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50CB2" w14:textId="7D08D003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DBCF8F" w14:textId="77777777" w:rsidR="00CC2B0B" w:rsidRDefault="00CC2B0B" w:rsidP="00CC2B0B">
      <w:pPr>
        <w:spacing w:after="120"/>
        <w:jc w:val="center"/>
        <w:rPr>
          <w:b/>
          <w:sz w:val="20"/>
          <w:szCs w:val="20"/>
          <w:lang w:val="kk-KZ"/>
        </w:rPr>
      </w:pPr>
    </w:p>
    <w:p w14:paraId="1EFA2DD8" w14:textId="2E4B0E4E" w:rsidR="00CC2B0B" w:rsidRDefault="00CC2B0B">
      <w:pPr>
        <w:rPr>
          <w:sz w:val="20"/>
          <w:szCs w:val="20"/>
          <w:lang w:val="kk-KZ"/>
        </w:rPr>
      </w:pPr>
    </w:p>
    <w:p w14:paraId="4B47D552" w14:textId="77777777" w:rsidR="00CC2B0B" w:rsidRDefault="00CC2B0B" w:rsidP="00CC2B0B">
      <w:pPr>
        <w:spacing w:after="120"/>
        <w:ind w:left="432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1DCF93B1" w14:textId="77777777" w:rsidR="00CC2B0B" w:rsidRDefault="00CC2B0B" w:rsidP="00CC2B0B">
      <w:pPr>
        <w:spacing w:after="120"/>
        <w:ind w:left="288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3F61AC2A" w14:textId="77777777" w:rsidR="00CC2B0B" w:rsidRDefault="00CC2B0B" w:rsidP="00CC2B0B">
      <w:pPr>
        <w:spacing w:after="120"/>
        <w:ind w:left="432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2116B04F" w14:textId="77777777" w:rsidR="00CC2B0B" w:rsidRDefault="00CC2B0B" w:rsidP="00CC2B0B">
      <w:pPr>
        <w:spacing w:after="120"/>
        <w:ind w:left="2880"/>
        <w:rPr>
          <w:b/>
          <w:sz w:val="20"/>
          <w:szCs w:val="20"/>
        </w:rPr>
      </w:pPr>
    </w:p>
    <w:p w14:paraId="7E76937F" w14:textId="77777777" w:rsidR="00CC2B0B" w:rsidRPr="00B3625C" w:rsidRDefault="00CC2B0B" w:rsidP="00CC2B0B">
      <w:pPr>
        <w:spacing w:after="120"/>
        <w:ind w:left="432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10709D1B" w14:textId="77777777" w:rsidR="00CC2B0B" w:rsidRDefault="00CC2B0B">
      <w:pPr>
        <w:rPr>
          <w:sz w:val="20"/>
          <w:szCs w:val="20"/>
          <w:lang w:val="kk-KZ"/>
        </w:rPr>
      </w:pPr>
    </w:p>
    <w:sectPr w:rsidR="00CC2B0B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2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9825EA"/>
    <w:multiLevelType w:val="multilevel"/>
    <w:tmpl w:val="B0FC5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FrUAZ+RPwywAAAA="/>
  </w:docVars>
  <w:rsids>
    <w:rsidRoot w:val="00E744A0"/>
    <w:rsid w:val="00003E82"/>
    <w:rsid w:val="000375C4"/>
    <w:rsid w:val="000437D9"/>
    <w:rsid w:val="00075506"/>
    <w:rsid w:val="000F18EA"/>
    <w:rsid w:val="00131D20"/>
    <w:rsid w:val="00135651"/>
    <w:rsid w:val="001746A6"/>
    <w:rsid w:val="001A07D2"/>
    <w:rsid w:val="001A2405"/>
    <w:rsid w:val="001C01B2"/>
    <w:rsid w:val="00213291"/>
    <w:rsid w:val="0024054A"/>
    <w:rsid w:val="00271CC6"/>
    <w:rsid w:val="00273D9B"/>
    <w:rsid w:val="00291849"/>
    <w:rsid w:val="00312828"/>
    <w:rsid w:val="00313A55"/>
    <w:rsid w:val="003206F5"/>
    <w:rsid w:val="003422BC"/>
    <w:rsid w:val="0034768E"/>
    <w:rsid w:val="00356E31"/>
    <w:rsid w:val="00393990"/>
    <w:rsid w:val="003B56F8"/>
    <w:rsid w:val="003E1D8A"/>
    <w:rsid w:val="00404536"/>
    <w:rsid w:val="00422DD4"/>
    <w:rsid w:val="004254DF"/>
    <w:rsid w:val="0043463A"/>
    <w:rsid w:val="0046359A"/>
    <w:rsid w:val="00471633"/>
    <w:rsid w:val="00492D73"/>
    <w:rsid w:val="004B1348"/>
    <w:rsid w:val="004B7847"/>
    <w:rsid w:val="004D0BB6"/>
    <w:rsid w:val="004E2D1B"/>
    <w:rsid w:val="004F670E"/>
    <w:rsid w:val="00521E6F"/>
    <w:rsid w:val="0053067E"/>
    <w:rsid w:val="00534022"/>
    <w:rsid w:val="00583EF0"/>
    <w:rsid w:val="0060610B"/>
    <w:rsid w:val="00627BB9"/>
    <w:rsid w:val="006463E2"/>
    <w:rsid w:val="00680DFD"/>
    <w:rsid w:val="006A73E0"/>
    <w:rsid w:val="006E5935"/>
    <w:rsid w:val="006E5E0C"/>
    <w:rsid w:val="006E64B3"/>
    <w:rsid w:val="00715CCC"/>
    <w:rsid w:val="007457FE"/>
    <w:rsid w:val="00750C5D"/>
    <w:rsid w:val="0075423E"/>
    <w:rsid w:val="00755139"/>
    <w:rsid w:val="0075566B"/>
    <w:rsid w:val="00873D9D"/>
    <w:rsid w:val="00877818"/>
    <w:rsid w:val="008C045C"/>
    <w:rsid w:val="008C6134"/>
    <w:rsid w:val="008E7CBC"/>
    <w:rsid w:val="009040CF"/>
    <w:rsid w:val="009049D5"/>
    <w:rsid w:val="00940EA1"/>
    <w:rsid w:val="009422EB"/>
    <w:rsid w:val="0095243E"/>
    <w:rsid w:val="009630C7"/>
    <w:rsid w:val="0096632C"/>
    <w:rsid w:val="0097402F"/>
    <w:rsid w:val="00991308"/>
    <w:rsid w:val="0099242B"/>
    <w:rsid w:val="009B627A"/>
    <w:rsid w:val="009F4D72"/>
    <w:rsid w:val="00A069AF"/>
    <w:rsid w:val="00A410B3"/>
    <w:rsid w:val="00A44037"/>
    <w:rsid w:val="00A44202"/>
    <w:rsid w:val="00A65C4B"/>
    <w:rsid w:val="00A85768"/>
    <w:rsid w:val="00AA406B"/>
    <w:rsid w:val="00AB0320"/>
    <w:rsid w:val="00AB2046"/>
    <w:rsid w:val="00B45766"/>
    <w:rsid w:val="00B559E8"/>
    <w:rsid w:val="00B7128D"/>
    <w:rsid w:val="00BA4917"/>
    <w:rsid w:val="00C25933"/>
    <w:rsid w:val="00C3409C"/>
    <w:rsid w:val="00C408F2"/>
    <w:rsid w:val="00C955C3"/>
    <w:rsid w:val="00CA7AB0"/>
    <w:rsid w:val="00CC2B0B"/>
    <w:rsid w:val="00CC7531"/>
    <w:rsid w:val="00CD589A"/>
    <w:rsid w:val="00CF686A"/>
    <w:rsid w:val="00D00C65"/>
    <w:rsid w:val="00D700DC"/>
    <w:rsid w:val="00D87012"/>
    <w:rsid w:val="00D901F3"/>
    <w:rsid w:val="00DF0D71"/>
    <w:rsid w:val="00DF55E5"/>
    <w:rsid w:val="00E34BC5"/>
    <w:rsid w:val="00E37C58"/>
    <w:rsid w:val="00E43988"/>
    <w:rsid w:val="00E701C3"/>
    <w:rsid w:val="00E744A0"/>
    <w:rsid w:val="00E80A82"/>
    <w:rsid w:val="00E94EFA"/>
    <w:rsid w:val="00EC42F2"/>
    <w:rsid w:val="00EF4701"/>
    <w:rsid w:val="00F0315C"/>
    <w:rsid w:val="00F63F6D"/>
    <w:rsid w:val="00F8696C"/>
    <w:rsid w:val="00FB44E3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Greg-Tomsho/e/B001JRVU52/ref=dp_byline_cont_book_1" TargetMode="External"/><Relationship Id="rId18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26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azon.com/Peter-B-Galvin/e/B00DDCKS5O/ref=dp_byline_cont_ebooks_3" TargetMode="External"/><Relationship Id="rId17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5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0" Type="http://schemas.openxmlformats.org/officeDocument/2006/relationships/hyperlink" Target="https://link.springer.com/book/10.1007/978-3-031-01757-5" TargetMode="External"/><Relationship Id="rId29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24" Type="http://schemas.openxmlformats.org/officeDocument/2006/relationships/hyperlink" Target="https://www.coursera.org/learn/operating-system-foundations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3" Type="http://schemas.openxmlformats.org/officeDocument/2006/relationships/hyperlink" Target="https://www.coursera.org/learn/introduction-to-computers-and-operating-systems-and-security" TargetMode="External"/><Relationship Id="rId28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0" Type="http://schemas.openxmlformats.org/officeDocument/2006/relationships/hyperlink" Target="https://www.amazon.com/Abraham-Silberschatz/e/B000APPDZ2/ref=dp_byline_cont_ebooks_1" TargetMode="External"/><Relationship Id="rId19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amirovatdina@gmail.com" TargetMode="External"/><Relationship Id="rId14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22" Type="http://schemas.openxmlformats.org/officeDocument/2006/relationships/hyperlink" Target="https://www.coursera.org/specializations/codio-introduction-operating-systems" TargetMode="External"/><Relationship Id="rId27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30" Type="http://schemas.openxmlformats.org/officeDocument/2006/relationships/hyperlink" Target="https://teams.microsoft.com/l/team/19%3Ad053F7bpzOm0Qr9fkOFf_i-L9lofYCC-dcDW8ed7IBU1%40thread.tacv2/conversations?groupId=d3590582-fdba-455c-847d-fe86f6856141&amp;tenantId=b0ab71a5-75b1-4d65-81f7-f479b4978d7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7</Pages>
  <Words>2984</Words>
  <Characters>17009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78</cp:revision>
  <cp:lastPrinted>2023-06-26T06:38:00Z</cp:lastPrinted>
  <dcterms:created xsi:type="dcterms:W3CDTF">2022-06-22T05:26:00Z</dcterms:created>
  <dcterms:modified xsi:type="dcterms:W3CDTF">2024-01-28T15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